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D6056" w14:textId="77777777" w:rsidR="009D1614" w:rsidRPr="00CC587B" w:rsidRDefault="00CC587B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pict w14:anchorId="304F63E8">
          <v:shape id="_x0000_s1109" style="position:absolute;margin-left:69.25pt;margin-top:153.55pt;width:472.8pt;height:.7pt;z-index:-251700736;mso-position-horizontal-relative:page;mso-position-vertical-relative:page" coordorigin="2443,5417" coordsize="16680,26" path="m2443,5417r16679,l19122,5442r-16679,l2443,5417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0B87C64">
          <v:shape id="_x0000_s1108" style="position:absolute;margin-left:69.25pt;margin-top:149.8pt;width:472.8pt;height:3pt;z-index:-251699712;mso-position-horizontal-relative:page;mso-position-vertical-relative:page" coordorigin="2443,5286" coordsize="16680,106" path="m2443,5286r16679,l19122,5392r-16679,l2443,5286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089029C">
          <v:shape id="_x0000_s1107" style="position:absolute;margin-left:101.5pt;margin-top:70.5pt;width:47.4pt;height:14.4pt;z-index:-25169868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336054B">
          <v:shape id="_x0000_s1106" style="position:absolute;margin-left:99.7pt;margin-top:183.8pt;width:111.35pt;height:14.4pt;z-index:-25169766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A75FA5E">
          <v:shape id="_x0000_s1105" style="position:absolute;margin-left:227.75pt;margin-top:183.8pt;width:33.25pt;height:14.4pt;z-index:-251696640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B12C61B">
          <v:shape id="_x0000_s1104" style="position:absolute;margin-left:123.6pt;margin-top:212pt;width:133.55pt;height:14.4pt;z-index:-251695616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A46F179">
          <v:shape id="_x0000_s1103" style="position:absolute;margin-left:344.95pt;margin-top:214.1pt;width:11.5pt;height:11.5pt;z-index:-251694592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EAA6595">
          <v:shape id="_x0000_s1102" style="position:absolute;margin-left:414.1pt;margin-top:214.1pt;width:11.5pt;height:11.5pt;z-index:-251693568;mso-position-horizontal-relative:page;mso-position-vertical-relative:page" coordsize="" o:spt="100" adj="0,,0" path="" filled="f" stroked="f">
            <v:stroke joinstyle="round"/>
            <v:imagedata r:id="rId8" o:title="image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A07C890">
          <v:shape id="_x0000_s1101" style="position:absolute;margin-left:72.1pt;margin-top:228.25pt;width:11.5pt;height:11.5pt;z-index:-251692544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7A6286E">
          <v:shape id="_x0000_s1100" style="position:absolute;margin-left:211.4pt;margin-top:228.25pt;width:11.5pt;height:11.5pt;z-index:-251691520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C6A0849">
          <v:shape id="_x0000_s1099" style="position:absolute;margin-left:289.1pt;margin-top:228.25pt;width:11.5pt;height:11.5pt;z-index:-251690496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ACCA9F7">
          <v:shape id="_x0000_s1098" style="position:absolute;margin-left:402.15pt;margin-top:228.25pt;width:11.5pt;height:11.5pt;z-index:-251689472;mso-position-horizontal-relative:page;mso-position-vertical-relative:page" coordsize="" o:spt="100" adj="0,,0" path="" filled="f" stroked="f">
            <v:stroke joinstyle="round"/>
            <v:imagedata r:id="rId8" o:title="image1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8A15394">
          <v:shape id="_x0000_s1097" style="position:absolute;margin-left:125.3pt;margin-top:270.2pt;width:133.55pt;height:14.4pt;z-index:-251688448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0102F5A">
          <v:shape id="_x0000_s1096" style="position:absolute;margin-left:267.7pt;margin-top:299pt;width:155.75pt;height:14.4pt;z-index:-251687424;mso-position-horizontal-relative:page;mso-position-vertical-relative:page" coordsize="" o:spt="100" adj="0,,0" path="" filled="f" stroked="f">
            <v:stroke joinstyle="round"/>
            <v:imagedata r:id="rId9" o:title="image1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7F580B1">
          <v:shape id="_x0000_s1095" style="position:absolute;margin-left:505.45pt;margin-top:313.4pt;width:33.5pt;height:14.4pt;z-index:-251686400;mso-position-horizontal-relative:page;mso-position-vertical-relative:page" coordsize="" o:spt="100" adj="0,,0" path="" filled="f" stroked="f">
            <v:stroke joinstyle="round"/>
            <v:imagedata r:id="rId6" o:title="image1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056B67B">
          <v:shape id="_x0000_s1094" style="position:absolute;margin-left:101.9pt;margin-top:327.8pt;width:83.65pt;height:14.4pt;z-index:-251685376;mso-position-horizontal-relative:page;mso-position-vertical-relative:page" coordsize="" o:spt="100" adj="0,,0" path="" filled="f" stroked="f">
            <v:stroke joinstyle="round"/>
            <v:imagedata r:id="rId10" o:title="image1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9A35EA7">
          <v:shape id="_x0000_s1093" style="position:absolute;margin-left:202.1pt;margin-top:327.8pt;width:33.35pt;height:14.4pt;z-index:-251684352;mso-position-horizontal-relative:page;mso-position-vertical-relative:page" coordsize="" o:spt="100" adj="0,,0" path="" filled="f" stroked="f">
            <v:stroke joinstyle="round"/>
            <v:imagedata r:id="rId6" o:title="image1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B7321EE">
          <v:shape id="_x0000_s1092" style="position:absolute;margin-left:72.15pt;margin-top:444.2pt;width:11.5pt;height:11.5pt;z-index:-251683328;mso-position-horizontal-relative:page;mso-position-vertical-relative:page" coordsize="" o:spt="100" adj="0,,0" path="" filled="f" stroked="f">
            <v:stroke joinstyle="round"/>
            <v:imagedata r:id="rId8" o:title="image1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AE98B91">
          <v:shape id="_x0000_s1091" style="position:absolute;margin-left:72.15pt;margin-top:660.35pt;width:11.5pt;height:11.5pt;z-index:-251682304;mso-position-horizontal-relative:page;mso-position-vertical-relative:page" coordsize="" o:spt="100" adj="0,,0" path="" filled="f" stroked="f">
            <v:stroke joinstyle="round"/>
            <v:imagedata r:id="rId8" o:title="image18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State of __________  </w:t>
      </w:r>
    </w:p>
    <w:p w14:paraId="7E35989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39" w:right="9155" w:bottom="0" w:left="1399" w:header="720" w:footer="720" w:gutter="0"/>
          <w:cols w:space="720"/>
        </w:sectPr>
      </w:pPr>
    </w:p>
    <w:p w14:paraId="692B880F" w14:textId="77777777" w:rsidR="009D1614" w:rsidRPr="00CC587B" w:rsidRDefault="000551D6" w:rsidP="000551D6">
      <w:pPr>
        <w:tabs>
          <w:tab w:val="left" w:pos="760"/>
        </w:tabs>
        <w:spacing w:before="59" w:line="584" w:lineRule="exact"/>
        <w:ind w:right="-567"/>
        <w:jc w:val="center"/>
        <w:rPr>
          <w:rFonts w:ascii="Lato" w:hAnsi="Lato"/>
          <w:sz w:val="32"/>
          <w:szCs w:val="32"/>
        </w:rPr>
      </w:pPr>
      <w:r w:rsidRPr="00CC587B">
        <w:rPr>
          <w:rFonts w:ascii="Lato" w:eastAsia="Arial" w:hAnsi="Lato"/>
          <w:b/>
          <w:bCs/>
          <w:color w:val="000000"/>
          <w:sz w:val="32"/>
          <w:szCs w:val="32"/>
        </w:rPr>
        <w:t>EMPLOYEE NON-DISCLOSURE </w:t>
      </w:r>
      <w:r w:rsidRPr="00CC587B">
        <w:rPr>
          <w:rFonts w:ascii="Lato" w:hAnsi="Lato"/>
          <w:sz w:val="32"/>
          <w:szCs w:val="32"/>
        </w:rPr>
        <w:br/>
      </w:r>
      <w:r w:rsidRPr="00CC587B">
        <w:rPr>
          <w:rFonts w:ascii="Lato" w:eastAsia="Arial" w:hAnsi="Lato"/>
          <w:b/>
          <w:bCs/>
          <w:color w:val="000000"/>
          <w:sz w:val="32"/>
          <w:szCs w:val="32"/>
        </w:rPr>
        <w:t>AND CONFIDENTIALITY AGREEMENT</w:t>
      </w:r>
    </w:p>
    <w:p w14:paraId="460F9212" w14:textId="77777777" w:rsidR="009D1614" w:rsidRPr="00CC587B" w:rsidRDefault="009D1614" w:rsidP="000551D6">
      <w:pPr>
        <w:spacing w:line="20" w:lineRule="exact"/>
        <w:jc w:val="center"/>
        <w:rPr>
          <w:rFonts w:ascii="Lato" w:hAnsi="Lato"/>
          <w:sz w:val="32"/>
          <w:szCs w:val="32"/>
        </w:rPr>
        <w:sectPr w:rsidR="009D1614" w:rsidRPr="00CC587B">
          <w:type w:val="continuous"/>
          <w:pgSz w:w="12240" w:h="15840"/>
          <w:pgMar w:top="1440" w:right="1625" w:bottom="0" w:left="1826" w:header="720" w:footer="720" w:gutter="0"/>
          <w:cols w:space="720"/>
        </w:sectPr>
      </w:pPr>
    </w:p>
    <w:p w14:paraId="5E63A896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047597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C40BF77" w14:textId="77777777" w:rsidR="009D1614" w:rsidRPr="00CC587B" w:rsidRDefault="000551D6">
      <w:pPr>
        <w:spacing w:before="12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          This Employee Non-Disclosure and Confidentiality Agreement (this “Agreement”) is entered into as </w:t>
      </w:r>
    </w:p>
    <w:p w14:paraId="1AFE14C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57" w:bottom="0" w:left="1440" w:header="720" w:footer="720" w:gutter="0"/>
          <w:cols w:space="720"/>
        </w:sectPr>
      </w:pPr>
    </w:p>
    <w:p w14:paraId="206F898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f the ____________________, 20______ (the “Effective Date”) by and between: </w:t>
      </w:r>
    </w:p>
    <w:p w14:paraId="71FCEB1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535" w:bottom="0" w:left="1439" w:header="720" w:footer="720" w:gutter="0"/>
          <w:cols w:space="720"/>
        </w:sectPr>
      </w:pPr>
    </w:p>
    <w:p w14:paraId="0ED2ED41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CE496AD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r:</w:t>
      </w:r>
      <w:r w:rsidRPr="00CC587B">
        <w:rPr>
          <w:rFonts w:ascii="Lato" w:eastAsia="Arial" w:hAnsi="Lato"/>
          <w:color w:val="000000"/>
          <w:sz w:val="21"/>
          <w:szCs w:val="21"/>
        </w:rPr>
        <w:t> ________________________, a(n) (Check one)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Individual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Corporation </w:t>
      </w:r>
    </w:p>
    <w:p w14:paraId="7875504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467" w:bottom="0" w:left="1439" w:header="720" w:footer="720" w:gutter="0"/>
          <w:cols w:space="720"/>
        </w:sectPr>
      </w:pPr>
    </w:p>
    <w:p w14:paraId="47967190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Limited Liability Company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Partnership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Limited Partnership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Limited Liability </w:t>
      </w:r>
    </w:p>
    <w:p w14:paraId="718F883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82" w:bottom="0" w:left="1439" w:header="720" w:footer="720" w:gutter="0"/>
          <w:cols w:space="720"/>
        </w:sectPr>
      </w:pPr>
    </w:p>
    <w:p w14:paraId="2A688257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artnership (the "Company") and </w:t>
      </w:r>
    </w:p>
    <w:p w14:paraId="065D027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808" w:bottom="0" w:left="1439" w:header="720" w:footer="720" w:gutter="0"/>
          <w:cols w:space="720"/>
        </w:sectPr>
      </w:pPr>
    </w:p>
    <w:p w14:paraId="39349EA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2B6ECBE" w14:textId="77777777" w:rsidR="009D1614" w:rsidRPr="00CC587B" w:rsidRDefault="000551D6">
      <w:pPr>
        <w:spacing w:before="120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e:</w:t>
      </w:r>
      <w:r w:rsidRPr="00CC587B">
        <w:rPr>
          <w:rFonts w:ascii="Lato" w:eastAsia="Arial" w:hAnsi="Lato"/>
          <w:color w:val="000000"/>
          <w:sz w:val="21"/>
          <w:szCs w:val="21"/>
        </w:rPr>
        <w:t> ________________________, an employee of the Company (the "Employee")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2EA515D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664" w:bottom="0" w:left="1439" w:header="720" w:footer="720" w:gutter="0"/>
          <w:cols w:space="720"/>
        </w:sectPr>
      </w:pPr>
    </w:p>
    <w:p w14:paraId="0E4359EF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8DDD93A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          The Company hired the Employee as ____________________________ [Position] pursuant to the </w:t>
      </w:r>
    </w:p>
    <w:p w14:paraId="01E350C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42" w:bottom="0" w:left="1440" w:header="720" w:footer="720" w:gutter="0"/>
          <w:cols w:space="720"/>
        </w:sectPr>
      </w:pPr>
    </w:p>
    <w:p w14:paraId="089E9972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erms and conditions of that certain Employment Agreement executed between the Parties on the ______ </w:t>
      </w:r>
    </w:p>
    <w:p w14:paraId="477151E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00" w:bottom="0" w:left="1439" w:header="720" w:footer="720" w:gutter="0"/>
          <w:cols w:space="720"/>
        </w:sectPr>
      </w:pPr>
    </w:p>
    <w:p w14:paraId="615FF12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ay of _______________, 20______ (the "Employment Agreement"). In connection with the Employee's </w:t>
      </w:r>
    </w:p>
    <w:p w14:paraId="38B486A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31" w:bottom="0" w:left="1439" w:header="720" w:footer="720" w:gutter="0"/>
          <w:cols w:space="720"/>
        </w:sectPr>
      </w:pPr>
    </w:p>
    <w:p w14:paraId="009F2BD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uties under the Employment Agreement, the Company may disclose to the Employee certain </w:t>
      </w:r>
    </w:p>
    <w:p w14:paraId="7562535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434" w:bottom="0" w:left="1439" w:header="720" w:footer="720" w:gutter="0"/>
          <w:cols w:space="720"/>
        </w:sectPr>
      </w:pPr>
    </w:p>
    <w:p w14:paraId="58230D5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 and proprietary information unique and valuable to its ongoing business operations. In </w:t>
      </w:r>
    </w:p>
    <w:p w14:paraId="53C3899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79" w:bottom="0" w:left="1439" w:header="720" w:footer="720" w:gutter="0"/>
          <w:cols w:space="720"/>
        </w:sectPr>
      </w:pPr>
    </w:p>
    <w:p w14:paraId="0F8133AE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sideration of the Employee's employment by the Company and the covenants and mutual promises </w:t>
      </w:r>
    </w:p>
    <w:p w14:paraId="6AA84FE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52" w:bottom="0" w:left="1439" w:header="720" w:footer="720" w:gutter="0"/>
          <w:cols w:space="720"/>
        </w:sectPr>
      </w:pPr>
    </w:p>
    <w:p w14:paraId="560F66BB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tained herein, the parties agree as follows: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27E4E4C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653" w:bottom="0" w:left="1439" w:header="720" w:footer="720" w:gutter="0"/>
          <w:cols w:space="720"/>
        </w:sectPr>
      </w:pPr>
    </w:p>
    <w:p w14:paraId="1329A620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FD6C875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1.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Confidential Information.</w:t>
      </w:r>
      <w:r w:rsidRPr="00CC587B">
        <w:rPr>
          <w:rFonts w:ascii="Lato" w:eastAsia="Arial" w:hAnsi="Lato"/>
          <w:color w:val="000000"/>
          <w:sz w:val="21"/>
          <w:szCs w:val="21"/>
        </w:rPr>
        <w:t> Confidential information is: (Check one) </w:t>
      </w:r>
    </w:p>
    <w:p w14:paraId="2DD4F82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536" w:bottom="0" w:left="1440" w:header="720" w:footer="720" w:gutter="0"/>
          <w:cols w:space="720"/>
        </w:sectPr>
      </w:pPr>
    </w:p>
    <w:p w14:paraId="5E402311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D8E2089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All information shared by the Company.</w:t>
      </w:r>
      <w:r w:rsidRPr="00CC587B">
        <w:rPr>
          <w:rFonts w:ascii="Lato" w:eastAsia="Arial" w:hAnsi="Lato"/>
          <w:color w:val="000000"/>
          <w:sz w:val="21"/>
          <w:szCs w:val="21"/>
        </w:rPr>
        <w:t> "Confidential Information" shall mean (i) all information </w:t>
      </w:r>
    </w:p>
    <w:p w14:paraId="30830E0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15" w:bottom="0" w:left="1440" w:header="720" w:footer="720" w:gutter="0"/>
          <w:cols w:space="720"/>
        </w:sectPr>
      </w:pPr>
    </w:p>
    <w:p w14:paraId="2EBEB9E1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lating to the Company’s products, business and operations including, but not limited to, financial </w:t>
      </w:r>
    </w:p>
    <w:p w14:paraId="65EDA63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99" w:bottom="0" w:left="1439" w:header="720" w:footer="720" w:gutter="0"/>
          <w:cols w:space="720"/>
        </w:sectPr>
      </w:pPr>
    </w:p>
    <w:p w14:paraId="690E254E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ocuments and plans, customers, suppliers, manufacturing partners, marketing strategies, vendors, </w:t>
      </w:r>
    </w:p>
    <w:p w14:paraId="5EBA0A4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36" w:bottom="0" w:left="1439" w:header="720" w:footer="720" w:gutter="0"/>
          <w:cols w:space="720"/>
        </w:sectPr>
      </w:pPr>
    </w:p>
    <w:p w14:paraId="222A64E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ducts, product development plans, technical product data, product samples, costs, sources, strategies, </w:t>
      </w:r>
    </w:p>
    <w:p w14:paraId="4F6D8A1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390" w:bottom="0" w:left="1439" w:header="720" w:footer="720" w:gutter="0"/>
          <w:cols w:space="720"/>
        </w:sectPr>
      </w:pPr>
    </w:p>
    <w:p w14:paraId="38589470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perations procedures, proprietary concepts, inventions, sales leads, sales data, customer lists, customer </w:t>
      </w:r>
    </w:p>
    <w:p w14:paraId="394369F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11" w:bottom="0" w:left="1439" w:header="720" w:footer="720" w:gutter="0"/>
          <w:cols w:space="720"/>
        </w:sectPr>
      </w:pPr>
    </w:p>
    <w:p w14:paraId="6A4554C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files, technical advice or knowledge, contractual agreements, price lists, supplier lists, sales estimates, </w:t>
      </w:r>
    </w:p>
    <w:p w14:paraId="00D1BED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13" w:bottom="0" w:left="1439" w:header="720" w:footer="720" w:gutter="0"/>
          <w:cols w:space="720"/>
        </w:sectPr>
      </w:pPr>
    </w:p>
    <w:p w14:paraId="09931D9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duct specifications, trade secrets, distribution methods, inventories, marketing strategies, source code, </w:t>
      </w:r>
    </w:p>
    <w:p w14:paraId="6BE206E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01" w:bottom="0" w:left="1439" w:header="720" w:footer="720" w:gutter="0"/>
          <w:cols w:space="720"/>
        </w:sectPr>
      </w:pPr>
    </w:p>
    <w:p w14:paraId="592F152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oftware, algorithms, data, drawings or schematics, blueprints, computer programs and systems and </w:t>
      </w:r>
    </w:p>
    <w:p w14:paraId="7E4C7EB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55" w:bottom="0" w:left="1439" w:header="720" w:footer="720" w:gutter="0"/>
          <w:cols w:space="720"/>
        </w:sectPr>
      </w:pPr>
    </w:p>
    <w:p w14:paraId="57A64018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know-how or other intellectual property of the Company and its affiliates that may be at any time </w:t>
      </w:r>
    </w:p>
    <w:p w14:paraId="1FF5BE4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270" w:bottom="0" w:left="1439" w:header="720" w:footer="720" w:gutter="0"/>
          <w:cols w:space="720"/>
        </w:sectPr>
      </w:pPr>
    </w:p>
    <w:p w14:paraId="3190557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furnished, communicated or delivered by the Company to the Employee, whether in oral, tangible, </w:t>
      </w:r>
    </w:p>
    <w:p w14:paraId="092AD91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100" w:bottom="0" w:left="1439" w:header="720" w:footer="720" w:gutter="0"/>
          <w:cols w:space="720"/>
        </w:sectPr>
      </w:pPr>
    </w:p>
    <w:p w14:paraId="4BD7500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lectronic or other form; (ii) the terms of any agreement, including this Agreement, and the discussions, </w:t>
      </w:r>
    </w:p>
    <w:p w14:paraId="1E25DC0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22" w:bottom="0" w:left="1439" w:header="720" w:footer="720" w:gutter="0"/>
          <w:cols w:space="720"/>
        </w:sectPr>
      </w:pPr>
    </w:p>
    <w:p w14:paraId="2D760CC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negotiations and proposals related to any agreement; (iii) information acquired during any tours of the </w:t>
      </w:r>
    </w:p>
    <w:p w14:paraId="24D5C04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78" w:bottom="0" w:left="1439" w:header="720" w:footer="720" w:gutter="0"/>
          <w:cols w:space="720"/>
        </w:sectPr>
      </w:pPr>
    </w:p>
    <w:p w14:paraId="373F542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mpany’s facilities; and (iv) all other non-public information provided by the Company whosoever. All </w:t>
      </w:r>
    </w:p>
    <w:p w14:paraId="138BC0D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14" w:bottom="0" w:left="1439" w:header="720" w:footer="720" w:gutter="0"/>
          <w:cols w:space="720"/>
        </w:sectPr>
      </w:pPr>
    </w:p>
    <w:p w14:paraId="737106A9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 Information shall remain the property of the Company. </w:t>
      </w:r>
    </w:p>
    <w:p w14:paraId="5219817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848" w:bottom="0" w:left="1439" w:header="720" w:footer="720" w:gutter="0"/>
          <w:cols w:space="720"/>
        </w:sectPr>
      </w:pPr>
    </w:p>
    <w:p w14:paraId="3787DC97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2264F17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Only information marked ‘Confidential.’</w:t>
      </w:r>
      <w:r w:rsidRPr="00CC587B">
        <w:rPr>
          <w:rFonts w:ascii="Lato" w:eastAsia="Arial" w:hAnsi="Lato"/>
          <w:color w:val="000000"/>
          <w:sz w:val="21"/>
          <w:szCs w:val="21"/>
        </w:rPr>
        <w:t> "Confidential Information," exchanged by the parties and </w:t>
      </w:r>
    </w:p>
    <w:p w14:paraId="42B5151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82" w:bottom="0" w:left="1439" w:header="720" w:footer="720" w:gutter="0"/>
          <w:cols w:space="720"/>
        </w:sectPr>
      </w:pPr>
    </w:p>
    <w:p w14:paraId="37F64D26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ntitled to protection hereunder, shall be identified or marked as such by an appropriate stamp or marking </w:t>
      </w:r>
    </w:p>
    <w:p w14:paraId="7EFA7D1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398" w:bottom="0" w:left="1439" w:header="720" w:footer="720" w:gutter="0"/>
          <w:cols w:space="720"/>
        </w:sectPr>
      </w:pPr>
    </w:p>
    <w:p w14:paraId="6A9D2CA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n each document exchanged designating the information as confidential or proprietary. </w:t>
      </w:r>
    </w:p>
    <w:p w14:paraId="2AC7BC8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968" w:bottom="0" w:left="1439" w:header="720" w:footer="720" w:gutter="0"/>
          <w:cols w:space="720"/>
        </w:sectPr>
      </w:pPr>
    </w:p>
    <w:p w14:paraId="4B98F637" w14:textId="77777777" w:rsidR="009D1614" w:rsidRPr="00CC587B" w:rsidRDefault="00CC587B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lastRenderedPageBreak/>
        <w:pict w14:anchorId="2C9C06EE">
          <v:shape id="_x0000_s1089" style="position:absolute;margin-left:72.4pt;margin-top:74.05pt;width:11.5pt;height:11.5pt;z-index:-251680256;mso-position-horizontal-relative:page;mso-position-vertical-relative:page" coordsize="" o:spt="100" adj="0,,0" path="" filled="f" stroked="f">
            <v:stroke joinstyle="round"/>
            <v:imagedata r:id="rId8" o:title="image20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8C29659">
          <v:shape id="_x0000_s1088" style="position:absolute;margin-left:87.4pt;margin-top:145.95pt;width:11.5pt;height:11.5pt;z-index:-251679232;mso-position-horizontal-relative:page;mso-position-vertical-relative:page" coordsize="" o:spt="100" adj="0,,0" path="" filled="f" stroked="f">
            <v:stroke joinstyle="round"/>
            <v:imagedata r:id="rId11" o:title="image2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C0ED5E2">
          <v:shape id="_x0000_s1087" style="position:absolute;margin-left:87.4pt;margin-top:204pt;width:11.5pt;height:11.5pt;z-index:-251678208;mso-position-horizontal-relative:page;mso-position-vertical-relative:page" coordsize="" o:spt="100" adj="0,,0" path="" filled="f" stroked="f">
            <v:stroke joinstyle="round"/>
            <v:imagedata r:id="rId11" o:title="image2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0301B30">
          <v:shape id="_x0000_s1086" style="position:absolute;margin-left:87.4pt;margin-top:261.4pt;width:11.5pt;height:11.5pt;z-index:-251677184;mso-position-horizontal-relative:page;mso-position-vertical-relative:page" coordsize="" o:spt="100" adj="0,,0" path="" filled="f" stroked="f">
            <v:stroke joinstyle="round"/>
            <v:imagedata r:id="rId11" o:title="image2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08FE359">
          <v:shape id="_x0000_s1085" style="position:absolute;margin-left:87.4pt;margin-top:305.2pt;width:11.5pt;height:11.5pt;z-index:-251676160;mso-position-horizontal-relative:page;mso-position-vertical-relative:page" coordsize="" o:spt="100" adj="0,,0" path="" filled="f" stroked="f">
            <v:stroke joinstyle="round"/>
            <v:imagedata r:id="rId11" o:title="image2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B1177D0">
          <v:shape id="_x0000_s1084" style="position:absolute;margin-left:87.4pt;margin-top:391.35pt;width:11.5pt;height:11.5pt;z-index:-251675136;mso-position-horizontal-relative:page;mso-position-vertical-relative:page" coordsize="" o:spt="100" adj="0,,0" path="" filled="f" stroked="f">
            <v:stroke joinstyle="round"/>
            <v:imagedata r:id="rId11" o:title="image2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82E6663">
          <v:shape id="_x0000_s1083" style="position:absolute;margin-left:87.4pt;margin-top:463.4pt;width:11.5pt;height:11.5pt;z-index:-251674112;mso-position-horizontal-relative:page;mso-position-vertical-relative:page" coordsize="" o:spt="100" adj="0,,0" path="" filled="f" stroked="f">
            <v:stroke joinstyle="round"/>
            <v:imagedata r:id="rId11" o:title="image2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71ADFAC">
          <v:shape id="_x0000_s1082" style="position:absolute;margin-left:87.4pt;margin-top:535.4pt;width:11.5pt;height:11.5pt;z-index:-251673088;mso-position-horizontal-relative:page;mso-position-vertical-relative:page" coordsize="" o:spt="100" adj="0,,0" path="" filled="f" stroked="f">
            <v:stroke joinstyle="round"/>
            <v:imagedata r:id="rId11" o:title="image2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D039F0E">
          <v:shape id="_x0000_s1081" style="position:absolute;margin-left:87.4pt;margin-top:621.35pt;width:11.5pt;height:11.5pt;z-index:-251672064;mso-position-horizontal-relative:page;mso-position-vertical-relative:page" coordsize="" o:spt="100" adj="0,,0" path="" filled="f" stroked="f">
            <v:stroke joinstyle="round"/>
            <v:imagedata r:id="rId11" o:title="image28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EF9A032">
          <v:shape id="_x0000_s1080" style="position:absolute;margin-left:87.4pt;margin-top:678.25pt;width:11.5pt;height:11.5pt;z-index:-251671040;mso-position-horizontal-relative:page;mso-position-vertical-relative:page" coordsize="" o:spt="100" adj="0,,0" path="" filled="f" stroked="f">
            <v:stroke joinstyle="round"/>
            <v:imagedata r:id="rId11" o:title="image29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   </w:t>
      </w:r>
      <w:r w:rsidR="000551D6" w:rsidRPr="00CC587B">
        <w:rPr>
          <w:rFonts w:ascii="Lato" w:eastAsia="Arial" w:hAnsi="Lato"/>
          <w:b/>
          <w:bCs/>
          <w:color w:val="000000"/>
          <w:sz w:val="21"/>
          <w:szCs w:val="21"/>
        </w:rPr>
        <w:t>Specific information.</w: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 The term “Confidential Information” as used in this Agreement shall mean any </w:t>
      </w:r>
    </w:p>
    <w:p w14:paraId="462A6E0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pgSz w:w="12240" w:h="15840"/>
          <w:pgMar w:top="1468" w:right="1467" w:bottom="0" w:left="1440" w:header="720" w:footer="720" w:gutter="0"/>
          <w:cols w:space="720"/>
        </w:sectPr>
      </w:pPr>
    </w:p>
    <w:p w14:paraId="64CBD869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ata or information that is competitively sensitive material and not generally known to the public, </w:t>
      </w:r>
    </w:p>
    <w:p w14:paraId="7B3A142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256" w:bottom="0" w:left="1440" w:header="720" w:footer="720" w:gutter="0"/>
          <w:cols w:space="720"/>
        </w:sectPr>
      </w:pPr>
    </w:p>
    <w:p w14:paraId="7E23039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cluding, but not limited to, information relating to any of the following, which the Company considers </w:t>
      </w:r>
    </w:p>
    <w:p w14:paraId="204E7EC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90" w:bottom="0" w:left="1440" w:header="720" w:footer="720" w:gutter="0"/>
          <w:cols w:space="720"/>
        </w:sectPr>
      </w:pPr>
    </w:p>
    <w:p w14:paraId="7E621238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: (Check all that apply)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1361F99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733" w:bottom="0" w:left="1440" w:header="720" w:footer="720" w:gutter="0"/>
          <w:cols w:space="720"/>
        </w:sectPr>
      </w:pPr>
    </w:p>
    <w:p w14:paraId="30AFCFA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3BEC276" w14:textId="77777777" w:rsidR="009D1614" w:rsidRPr="00CC587B" w:rsidRDefault="000551D6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Accounting Information' which includes all books, tax returns, financial information, financial </w:t>
      </w:r>
    </w:p>
    <w:p w14:paraId="283725E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56" w:bottom="0" w:left="1740" w:header="720" w:footer="720" w:gutter="0"/>
          <w:cols w:space="720"/>
        </w:sectPr>
      </w:pPr>
    </w:p>
    <w:p w14:paraId="66B6AEA4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forecasts, pricing lists, purchasing lists and memos, pricing forecasts, purchase order information, </w:t>
      </w:r>
    </w:p>
    <w:p w14:paraId="0956B69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13" w:bottom="0" w:left="1740" w:header="720" w:footer="720" w:gutter="0"/>
          <w:cols w:space="720"/>
        </w:sectPr>
      </w:pPr>
    </w:p>
    <w:p w14:paraId="5EA7F06F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upplier costs and discounts, or related financial or purchasing information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6BBFBEE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808" w:bottom="0" w:left="1740" w:header="720" w:footer="720" w:gutter="0"/>
          <w:cols w:space="720"/>
        </w:sectPr>
      </w:pPr>
    </w:p>
    <w:p w14:paraId="360B389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7872484" w14:textId="77777777" w:rsidR="009D1614" w:rsidRPr="00CC587B" w:rsidRDefault="000551D6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Business Operations' which includes all processes, proprietary information or data, ideas or the </w:t>
      </w:r>
    </w:p>
    <w:p w14:paraId="4690BB1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22" w:bottom="0" w:left="1740" w:header="720" w:footer="720" w:gutter="0"/>
          <w:cols w:space="720"/>
        </w:sectPr>
      </w:pPr>
    </w:p>
    <w:p w14:paraId="3967153D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like, either in existence or contemplated related to the Company’s daily and long-term plans for </w:t>
      </w:r>
    </w:p>
    <w:p w14:paraId="42A6867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68" w:bottom="0" w:left="1740" w:header="720" w:footer="720" w:gutter="0"/>
          <w:cols w:space="720"/>
        </w:sectPr>
      </w:pPr>
    </w:p>
    <w:p w14:paraId="09829EF7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ducting the Company's business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31921A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184" w:bottom="0" w:left="1740" w:header="720" w:footer="720" w:gutter="0"/>
          <w:cols w:space="720"/>
        </w:sectPr>
      </w:pPr>
    </w:p>
    <w:p w14:paraId="262BE44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CE2041C" w14:textId="77777777" w:rsidR="009D1614" w:rsidRPr="00CC587B" w:rsidRDefault="000551D6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Computer Technology' which includes all computer hardware, software or other tangible and </w:t>
      </w:r>
    </w:p>
    <w:p w14:paraId="05C4917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79" w:bottom="0" w:left="1740" w:header="720" w:footer="720" w:gutter="0"/>
          <w:cols w:space="720"/>
        </w:sectPr>
      </w:pPr>
    </w:p>
    <w:p w14:paraId="610D86A1" w14:textId="77777777" w:rsidR="009D1614" w:rsidRPr="00CC587B" w:rsidRDefault="000551D6">
      <w:pPr>
        <w:spacing w:before="45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tangible equipment or code either in existence or development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5EF2A6C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708" w:bottom="0" w:left="1740" w:header="720" w:footer="720" w:gutter="0"/>
          <w:cols w:space="720"/>
        </w:sectPr>
      </w:pPr>
    </w:p>
    <w:p w14:paraId="1DF412E8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7860B20" w14:textId="77777777" w:rsidR="009D1614" w:rsidRPr="00CC587B" w:rsidRDefault="000551D6">
      <w:pPr>
        <w:spacing w:before="99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Customer Information' which includes the names of entities or individuals, including their affiliates </w:t>
      </w:r>
    </w:p>
    <w:p w14:paraId="2C6590F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84" w:bottom="0" w:left="1740" w:header="720" w:footer="720" w:gutter="0"/>
          <w:cols w:space="720"/>
        </w:sectPr>
      </w:pPr>
    </w:p>
    <w:p w14:paraId="4F77DC87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representatives, that the Company provides and sells its services or goods to, as well as any </w:t>
      </w:r>
    </w:p>
    <w:p w14:paraId="4453FDB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66" w:bottom="0" w:left="1740" w:header="720" w:footer="720" w:gutter="0"/>
          <w:cols w:space="720"/>
        </w:sectPr>
      </w:pPr>
    </w:p>
    <w:p w14:paraId="6539F53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ssociated information, including but not limited to, leads, contact lists, sales plans and notes, shared </w:t>
      </w:r>
    </w:p>
    <w:p w14:paraId="7B80B8E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99" w:bottom="0" w:left="1740" w:header="720" w:footer="720" w:gutter="0"/>
          <w:cols w:space="720"/>
        </w:sectPr>
      </w:pPr>
    </w:p>
    <w:p w14:paraId="1442A780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learned sales information such as pricing sheets, projections or plans, agreements, or such other </w:t>
      </w:r>
    </w:p>
    <w:p w14:paraId="5C209FD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88" w:bottom="0" w:left="1740" w:header="720" w:footer="720" w:gutter="0"/>
          <w:cols w:space="720"/>
        </w:sectPr>
      </w:pPr>
    </w:p>
    <w:p w14:paraId="6AA183E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ata. </w:t>
      </w:r>
    </w:p>
    <w:p w14:paraId="514E0B9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994" w:bottom="0" w:left="1740" w:header="720" w:footer="720" w:gutter="0"/>
          <w:cols w:space="720"/>
        </w:sectPr>
      </w:pPr>
    </w:p>
    <w:p w14:paraId="3A203F9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233FDCA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Intellectual Property' which includes patents, trademarks, service marks, logos, trade names, </w:t>
      </w:r>
    </w:p>
    <w:p w14:paraId="1F9BECE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66" w:bottom="0" w:left="1740" w:header="720" w:footer="720" w:gutter="0"/>
          <w:cols w:space="720"/>
        </w:sectPr>
      </w:pPr>
    </w:p>
    <w:p w14:paraId="3BDB1396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ternet or website domain names, rights in designs and schematics, copyrights (including rights in </w:t>
      </w:r>
    </w:p>
    <w:p w14:paraId="5E8B338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46" w:bottom="0" w:left="1739" w:header="720" w:footer="720" w:gutter="0"/>
          <w:cols w:space="720"/>
        </w:sectPr>
      </w:pPr>
    </w:p>
    <w:p w14:paraId="1D450B0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mputer software), moral rights, database rights, in each case whether registered or unregistered </w:t>
      </w:r>
    </w:p>
    <w:p w14:paraId="7CC3DEF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45" w:bottom="0" w:left="1739" w:header="720" w:footer="720" w:gutter="0"/>
          <w:cols w:space="720"/>
        </w:sectPr>
      </w:pPr>
    </w:p>
    <w:p w14:paraId="014E372D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including applications for registration, in all rights or forms anywhere in the world. </w:t>
      </w:r>
    </w:p>
    <w:p w14:paraId="30A773B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902" w:bottom="0" w:left="1739" w:header="720" w:footer="720" w:gutter="0"/>
          <w:cols w:space="720"/>
        </w:sectPr>
      </w:pPr>
    </w:p>
    <w:p w14:paraId="230F206E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65BDEFD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Marketing and Sales Information' which includes all customer leads, sales targets, sales markets, </w:t>
      </w:r>
    </w:p>
    <w:p w14:paraId="5D86428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74" w:bottom="0" w:left="1739" w:header="720" w:footer="720" w:gutter="0"/>
          <w:cols w:space="720"/>
        </w:sectPr>
      </w:pPr>
    </w:p>
    <w:p w14:paraId="02B2F021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dvertising materials, sales territories, sales goals and projections, sales and marketing processes or </w:t>
      </w:r>
    </w:p>
    <w:p w14:paraId="25B2CAE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14" w:bottom="0" w:left="1739" w:header="720" w:footer="720" w:gutter="0"/>
          <w:cols w:space="720"/>
        </w:sectPr>
      </w:pPr>
    </w:p>
    <w:p w14:paraId="571EBA2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actices, training manuals or other documentation and materials related to the sales, marketing and </w:t>
      </w:r>
    </w:p>
    <w:p w14:paraId="50D7C6B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65" w:bottom="0" w:left="1739" w:header="720" w:footer="720" w:gutter="0"/>
          <w:cols w:space="720"/>
        </w:sectPr>
      </w:pPr>
    </w:p>
    <w:p w14:paraId="00EFAAA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motional activities of the the Company and its products or services. </w:t>
      </w:r>
    </w:p>
    <w:p w14:paraId="0571D34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225" w:bottom="0" w:left="1739" w:header="720" w:footer="720" w:gutter="0"/>
          <w:cols w:space="720"/>
        </w:sectPr>
      </w:pPr>
    </w:p>
    <w:p w14:paraId="7AC24C9D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B020CDF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Proprietary Rights’ which includes any and all rights, whether registered or unregistered, in and </w:t>
      </w:r>
    </w:p>
    <w:p w14:paraId="68B4758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67" w:bottom="0" w:left="1739" w:header="720" w:footer="720" w:gutter="0"/>
          <w:cols w:space="720"/>
        </w:sectPr>
      </w:pPr>
    </w:p>
    <w:p w14:paraId="6E0E279D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with respect to patents, copyrights, trade names, domain names, logos, trademarks, service marks, </w:t>
      </w:r>
    </w:p>
    <w:p w14:paraId="3012B53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69" w:bottom="0" w:left="1739" w:header="720" w:footer="720" w:gutter="0"/>
          <w:cols w:space="720"/>
        </w:sectPr>
      </w:pPr>
    </w:p>
    <w:p w14:paraId="58BF9AB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 information, know-how, trade secrets, moral rights, contract or licensing rights, whether </w:t>
      </w:r>
    </w:p>
    <w:p w14:paraId="499FF34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92" w:bottom="0" w:left="1739" w:header="720" w:footer="720" w:gutter="0"/>
          <w:cols w:space="720"/>
        </w:sectPr>
      </w:pPr>
    </w:p>
    <w:p w14:paraId="184450C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tected under contract or otherwise under law, and other similar rights or interests in intellectual </w:t>
      </w:r>
    </w:p>
    <w:p w14:paraId="0FDC547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14" w:bottom="0" w:left="1739" w:header="720" w:footer="720" w:gutter="0"/>
          <w:cols w:space="720"/>
        </w:sectPr>
      </w:pPr>
    </w:p>
    <w:p w14:paraId="12A10F1B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roperty. </w:t>
      </w:r>
    </w:p>
    <w:p w14:paraId="47CD494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650" w:bottom="0" w:left="1739" w:header="720" w:footer="720" w:gutter="0"/>
          <w:cols w:space="720"/>
        </w:sectPr>
      </w:pPr>
    </w:p>
    <w:p w14:paraId="2981647D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3F8E99F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Procedures and Specifications' which includes all procedures and other specifications, criteria, </w:t>
      </w:r>
    </w:p>
    <w:p w14:paraId="5F276D4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29" w:bottom="0" w:left="1739" w:header="720" w:footer="720" w:gutter="0"/>
          <w:cols w:space="720"/>
        </w:sectPr>
      </w:pPr>
    </w:p>
    <w:p w14:paraId="06980195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tandards, methods, instructions, plans or other directions prescribed by the Company for the </w:t>
      </w:r>
    </w:p>
    <w:p w14:paraId="10815AD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192" w:bottom="0" w:left="1739" w:header="720" w:footer="720" w:gutter="0"/>
          <w:cols w:space="720"/>
        </w:sectPr>
      </w:pPr>
    </w:p>
    <w:p w14:paraId="4D87B0CB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manufacture, preparation, packaging and labelling, and sale of its products or services. </w:t>
      </w:r>
    </w:p>
    <w:p w14:paraId="699633C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759" w:bottom="0" w:left="1739" w:header="720" w:footer="720" w:gutter="0"/>
          <w:cols w:space="720"/>
        </w:sectPr>
      </w:pPr>
    </w:p>
    <w:p w14:paraId="424D904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4A47046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Product Information' which includes the Company’s products which are being contemplated for </w:t>
      </w:r>
    </w:p>
    <w:p w14:paraId="2373F2A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81" w:bottom="0" w:left="1739" w:header="720" w:footer="720" w:gutter="0"/>
          <w:cols w:space="720"/>
        </w:sectPr>
      </w:pPr>
    </w:p>
    <w:p w14:paraId="3231374E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ale, manufactured, marketed, listed, or sold, including any fixes, revisions, upgrades, or versions, of </w:t>
      </w:r>
    </w:p>
    <w:p w14:paraId="2523731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46" w:bottom="0" w:left="1738" w:header="720" w:footer="720" w:gutter="0"/>
          <w:cols w:space="720"/>
        </w:sectPr>
      </w:pPr>
    </w:p>
    <w:p w14:paraId="5C042030" w14:textId="77777777" w:rsidR="009D1614" w:rsidRPr="00CC587B" w:rsidRDefault="000551D6">
      <w:pPr>
        <w:spacing w:before="33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which consists of all data, software and documentation related thereto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2553A68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197" w:bottom="0" w:left="1738" w:header="720" w:footer="720" w:gutter="0"/>
          <w:cols w:space="720"/>
        </w:sectPr>
      </w:pPr>
    </w:p>
    <w:p w14:paraId="15297C9E" w14:textId="77777777" w:rsidR="009D1614" w:rsidRPr="00CC587B" w:rsidRDefault="00CC587B">
      <w:pPr>
        <w:spacing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lastRenderedPageBreak/>
        <w:pict w14:anchorId="59837C46">
          <v:shape id="_x0000_s1078" style="position:absolute;margin-left:86.75pt;margin-top:74.2pt;width:11.5pt;height:11.5pt;z-index:-251668992;mso-position-horizontal-relative:page;mso-position-vertical-relative:page" coordsize="" o:spt="100" adj="0,,0" path="" filled="f" stroked="f">
            <v:stroke joinstyle="round"/>
            <v:imagedata r:id="rId11" o:title="image3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44368AA">
          <v:shape id="_x0000_s1077" style="position:absolute;margin-left:86.75pt;margin-top:132.1pt;width:11.5pt;height:11.5pt;z-index:-251667968;mso-position-horizontal-relative:page;mso-position-vertical-relative:page" coordsize="" o:spt="100" adj="0,,0" path="" filled="f" stroked="f">
            <v:stroke joinstyle="round"/>
            <v:imagedata r:id="rId11" o:title="image3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913166D">
          <v:shape id="_x0000_s1076" style="position:absolute;margin-left:86.75pt;margin-top:217.55pt;width:11.5pt;height:11.5pt;z-index:-251666944;mso-position-horizontal-relative:page;mso-position-vertical-relative:page" coordsize="" o:spt="100" adj="0,,0" path="" filled="f" stroked="f">
            <v:stroke joinstyle="round"/>
            <v:imagedata r:id="rId11" o:title="image3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C50372D">
          <v:shape id="_x0000_s1075" style="position:absolute;margin-left:137.3pt;margin-top:216.45pt;width:400.7pt;height:14.4pt;z-index:-251665920;mso-position-horizontal-relative:page;mso-position-vertical-relative:page" coordsize="" o:spt="100" adj="0,,0" path="" filled="f" stroked="f">
            <v:stroke joinstyle="round"/>
            <v:imagedata r:id="rId12" o:title="image3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C61A28C">
          <v:shape id="_x0000_s1074" style="position:absolute;margin-left:87pt;margin-top:231.2pt;width:450.7pt;height:14.4pt;z-index:-251664896;mso-position-horizontal-relative:page;mso-position-vertical-relative:page" coordsize="" o:spt="100" adj="0,,0" path="" filled="f" stroked="f">
            <v:stroke joinstyle="round"/>
            <v:imagedata r:id="rId13" o:title="image3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8A5AF99">
          <v:shape id="_x0000_s1073" style="position:absolute;margin-left:87pt;margin-top:245.6pt;width:450.7pt;height:14.4pt;z-index:-251663872;mso-position-horizontal-relative:page;mso-position-vertical-relative:page" coordsize="" o:spt="100" adj="0,,0" path="" filled="f" stroked="f">
            <v:stroke joinstyle="round"/>
            <v:imagedata r:id="rId13" o:title="image36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   'Service Information' which means the services provided by the Company, including the method, </w:t>
      </w:r>
    </w:p>
    <w:p w14:paraId="739E638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pgSz w:w="12240" w:h="15840"/>
          <w:pgMar w:top="1437" w:right="1607" w:bottom="0" w:left="1740" w:header="720" w:footer="720" w:gutter="0"/>
          <w:cols w:space="720"/>
        </w:sectPr>
      </w:pPr>
    </w:p>
    <w:p w14:paraId="1E5C4F37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etails, means, skills and training, which consists of all data, software and documentation related </w:t>
      </w:r>
    </w:p>
    <w:p w14:paraId="5657B47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90" w:bottom="0" w:left="1740" w:header="720" w:footer="720" w:gutter="0"/>
          <w:cols w:space="720"/>
        </w:sectPr>
      </w:pPr>
    </w:p>
    <w:p w14:paraId="7DB4127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reto. </w:t>
      </w:r>
    </w:p>
    <w:p w14:paraId="0036925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761" w:bottom="0" w:left="1740" w:header="720" w:footer="720" w:gutter="0"/>
          <w:cols w:space="720"/>
        </w:sectPr>
      </w:pPr>
    </w:p>
    <w:p w14:paraId="4898E55A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CA38E0E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'Software Information' which means the proprietary computer programs of the Company, including </w:t>
      </w:r>
    </w:p>
    <w:p w14:paraId="198D879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52" w:bottom="0" w:left="1740" w:header="720" w:footer="720" w:gutter="0"/>
          <w:cols w:space="720"/>
        </w:sectPr>
      </w:pPr>
    </w:p>
    <w:p w14:paraId="65970018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ll fixes, upgrades, new versions, new enhancements, modifications, edits, conversions, </w:t>
      </w:r>
    </w:p>
    <w:p w14:paraId="6CEB95E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656" w:bottom="0" w:left="1740" w:header="720" w:footer="720" w:gutter="0"/>
          <w:cols w:space="720"/>
        </w:sectPr>
      </w:pPr>
    </w:p>
    <w:p w14:paraId="24E36C95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placements, or the like, in machine readable form or documentation and materials, and all copies </w:t>
      </w:r>
    </w:p>
    <w:p w14:paraId="43C94EB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00" w:bottom="0" w:left="1740" w:header="720" w:footer="720" w:gutter="0"/>
          <w:cols w:space="720"/>
        </w:sectPr>
      </w:pPr>
    </w:p>
    <w:p w14:paraId="1CDCCFD8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translations of such computer programs, documentation and materials, regardless of the form or </w:t>
      </w:r>
    </w:p>
    <w:p w14:paraId="5E1E486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66" w:bottom="0" w:left="1740" w:header="720" w:footer="720" w:gutter="0"/>
          <w:cols w:space="720"/>
        </w:sectPr>
      </w:pPr>
    </w:p>
    <w:p w14:paraId="4ACC03A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media of expression or storage. </w:t>
      </w:r>
    </w:p>
    <w:p w14:paraId="0FB45FD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638" w:bottom="0" w:left="1740" w:header="720" w:footer="720" w:gutter="0"/>
          <w:cols w:space="720"/>
        </w:sectPr>
      </w:pPr>
    </w:p>
    <w:p w14:paraId="15CE0DA8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CEEA93F" w14:textId="77777777" w:rsidR="009D1614" w:rsidRPr="00CC587B" w:rsidRDefault="000551D6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Other:  ________________________________________________________________________ </w:t>
      </w:r>
    </w:p>
    <w:p w14:paraId="0ADF86B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22" w:bottom="0" w:left="1740" w:header="720" w:footer="720" w:gutter="0"/>
          <w:cols w:space="720"/>
        </w:sectPr>
      </w:pPr>
    </w:p>
    <w:p w14:paraId="3C40EAFC" w14:textId="77777777" w:rsidR="009D1614" w:rsidRPr="00CC587B" w:rsidRDefault="000551D6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_____________ </w:t>
      </w:r>
    </w:p>
    <w:p w14:paraId="218395B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23" w:bottom="0" w:left="1740" w:header="720" w:footer="720" w:gutter="0"/>
          <w:cols w:space="720"/>
        </w:sectPr>
      </w:pPr>
    </w:p>
    <w:p w14:paraId="50139B52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_____________ </w:t>
      </w:r>
    </w:p>
    <w:p w14:paraId="1B3A6CB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26" w:bottom="0" w:left="1740" w:header="720" w:footer="720" w:gutter="0"/>
          <w:cols w:space="720"/>
        </w:sectPr>
      </w:pPr>
    </w:p>
    <w:p w14:paraId="2B694661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0BDBCED" w14:textId="77777777" w:rsidR="009D1614" w:rsidRPr="00CC587B" w:rsidRDefault="000551D6">
      <w:pPr>
        <w:spacing w:before="15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2.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xclusions from Confidential Information.</w:t>
      </w:r>
      <w:r w:rsidRPr="00CC587B">
        <w:rPr>
          <w:rFonts w:ascii="Lato" w:eastAsia="Arial" w:hAnsi="Lato"/>
          <w:color w:val="000000"/>
          <w:sz w:val="21"/>
          <w:szCs w:val="21"/>
        </w:rPr>
        <w:t> The obligation of confidentiality with respect to </w:t>
      </w:r>
    </w:p>
    <w:p w14:paraId="0A0580B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37" w:bottom="0" w:left="1440" w:header="720" w:footer="720" w:gutter="0"/>
          <w:cols w:space="720"/>
        </w:sectPr>
      </w:pPr>
    </w:p>
    <w:p w14:paraId="102834FE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 Information will not apply to any information: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185B5F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5721" w:bottom="0" w:left="1440" w:header="720" w:footer="720" w:gutter="0"/>
          <w:cols w:space="720"/>
        </w:sectPr>
      </w:pPr>
    </w:p>
    <w:p w14:paraId="31A1F9EA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DFD64F2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.  If the information is or becomes publicly known and available other than as a result of prior </w:t>
      </w:r>
    </w:p>
    <w:p w14:paraId="6D1650B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167" w:bottom="0" w:left="1740" w:header="720" w:footer="720" w:gutter="0"/>
          <w:cols w:space="720"/>
        </w:sectPr>
      </w:pPr>
    </w:p>
    <w:p w14:paraId="0C2323D2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unauthorized disclosure by the Employee; 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3B21F0B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665" w:bottom="0" w:left="1740" w:header="720" w:footer="720" w:gutter="0"/>
          <w:cols w:space="720"/>
        </w:sectPr>
      </w:pPr>
    </w:p>
    <w:p w14:paraId="201BF2D3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.  If the information is or was received by the Employee from a third-party source which, to the best </w:t>
      </w:r>
    </w:p>
    <w:p w14:paraId="6B3F3C6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21" w:bottom="0" w:left="1740" w:header="720" w:footer="720" w:gutter="0"/>
          <w:cols w:space="720"/>
        </w:sectPr>
      </w:pPr>
    </w:p>
    <w:p w14:paraId="73FE0F2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knowledge of the Employee, is or was not under a confidentiality obligation to the Company with </w:t>
      </w:r>
    </w:p>
    <w:p w14:paraId="7497C77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56" w:bottom="0" w:left="1740" w:header="720" w:footer="720" w:gutter="0"/>
          <w:cols w:space="720"/>
        </w:sectPr>
      </w:pPr>
    </w:p>
    <w:p w14:paraId="7DCD30DE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gard to such information; 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3D8BDD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8000" w:bottom="0" w:left="1740" w:header="720" w:footer="720" w:gutter="0"/>
          <w:cols w:space="720"/>
        </w:sectPr>
      </w:pPr>
    </w:p>
    <w:p w14:paraId="6CF7D16C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.  If the information is disclosed by the Employee with the Company’s prior written permission and </w:t>
      </w:r>
    </w:p>
    <w:p w14:paraId="7A2A00C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34" w:bottom="0" w:left="1740" w:header="720" w:footer="720" w:gutter="0"/>
          <w:cols w:space="720"/>
        </w:sectPr>
      </w:pPr>
    </w:p>
    <w:p w14:paraId="386D163B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pproval; 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BFAAEF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556" w:bottom="0" w:left="1740" w:header="720" w:footer="720" w:gutter="0"/>
          <w:cols w:space="720"/>
        </w:sectPr>
      </w:pPr>
    </w:p>
    <w:p w14:paraId="6B17629E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.  If the information is independently developed by the Employee prior to disclosure by the Company </w:t>
      </w:r>
    </w:p>
    <w:p w14:paraId="7B2F314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99" w:bottom="0" w:left="1740" w:header="720" w:footer="720" w:gutter="0"/>
          <w:cols w:space="720"/>
        </w:sectPr>
      </w:pPr>
    </w:p>
    <w:p w14:paraId="5C82173B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without the use and benefit of any of the Company’s Confidential Information; or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05C2135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986" w:bottom="0" w:left="1740" w:header="720" w:footer="720" w:gutter="0"/>
          <w:cols w:space="720"/>
        </w:sectPr>
      </w:pPr>
    </w:p>
    <w:p w14:paraId="016BDEF3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. If the Employee may disclose only such portion of the Confidential Information which it is legally </w:t>
      </w:r>
    </w:p>
    <w:p w14:paraId="2254BF8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78" w:bottom="0" w:left="1740" w:header="720" w:footer="720" w:gutter="0"/>
          <w:cols w:space="720"/>
        </w:sectPr>
      </w:pPr>
    </w:p>
    <w:p w14:paraId="28459C08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bligated to disclose the Employee is legally compelled by applicable law, by any court, governmental </w:t>
      </w:r>
    </w:p>
    <w:p w14:paraId="117F9E0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54" w:bottom="0" w:left="1740" w:header="720" w:footer="720" w:gutter="0"/>
          <w:cols w:space="720"/>
        </w:sectPr>
      </w:pPr>
    </w:p>
    <w:p w14:paraId="67DE8729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gency, or regulatory authority or subpoena or discovery request in pending litigation, but only if, to </w:t>
      </w:r>
    </w:p>
    <w:p w14:paraId="5EF427D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00" w:bottom="0" w:left="1740" w:header="720" w:footer="720" w:gutter="0"/>
          <w:cols w:space="720"/>
        </w:sectPr>
      </w:pPr>
    </w:p>
    <w:p w14:paraId="57A85F15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extent lawful, the Employee gives prompt written notice of that fact to the Company prior to </w:t>
      </w:r>
    </w:p>
    <w:p w14:paraId="7154808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89" w:bottom="0" w:left="1740" w:header="720" w:footer="720" w:gutter="0"/>
          <w:cols w:space="720"/>
        </w:sectPr>
      </w:pPr>
    </w:p>
    <w:p w14:paraId="51D34AA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isclosure so that the Company may request a protective order or other remedy, the Employee may </w:t>
      </w:r>
    </w:p>
    <w:p w14:paraId="31E2D3F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34" w:bottom="0" w:left="1740" w:header="720" w:footer="720" w:gutter="0"/>
          <w:cols w:space="720"/>
        </w:sectPr>
      </w:pPr>
    </w:p>
    <w:p w14:paraId="65E962AC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isclose only such portion of the Confidential Information which it is legally obligated to disclose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57B3B1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53" w:bottom="0" w:left="1740" w:header="720" w:footer="720" w:gutter="0"/>
          <w:cols w:space="720"/>
        </w:sectPr>
      </w:pPr>
    </w:p>
    <w:p w14:paraId="23961288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F51C1F3" w14:textId="77777777" w:rsidR="009D1614" w:rsidRPr="00CC587B" w:rsidRDefault="000551D6">
      <w:pPr>
        <w:spacing w:before="110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3.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Obligation to Maintain Confidentiality.</w:t>
      </w:r>
      <w:r w:rsidRPr="00CC587B">
        <w:rPr>
          <w:rFonts w:ascii="Lato" w:eastAsia="Arial" w:hAnsi="Lato"/>
          <w:color w:val="000000"/>
          <w:sz w:val="21"/>
          <w:szCs w:val="21"/>
        </w:rPr>
        <w:t> With respect to Confidential Information: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0E8A594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243" w:bottom="0" w:left="1440" w:header="720" w:footer="720" w:gutter="0"/>
          <w:cols w:space="720"/>
        </w:sectPr>
      </w:pPr>
    </w:p>
    <w:p w14:paraId="6C8EBB26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AAE84E9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.  The Employee agrees to retain the Confidential Information in strict confidence, to protect the </w:t>
      </w:r>
    </w:p>
    <w:p w14:paraId="542DABE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33" w:bottom="0" w:left="1740" w:header="720" w:footer="720" w:gutter="0"/>
          <w:cols w:space="720"/>
        </w:sectPr>
      </w:pPr>
    </w:p>
    <w:p w14:paraId="7728547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ecurity, integrity, and confidentiality of such information and to not permit unauthorized access to or </w:t>
      </w:r>
    </w:p>
    <w:p w14:paraId="613C749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76" w:bottom="0" w:left="1740" w:header="720" w:footer="720" w:gutter="0"/>
          <w:cols w:space="720"/>
        </w:sectPr>
      </w:pPr>
    </w:p>
    <w:p w14:paraId="67521408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unauthorized use, disclosure, publication, or dissemination of Confidential Information except in </w:t>
      </w:r>
    </w:p>
    <w:p w14:paraId="52D759D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11" w:bottom="0" w:left="1740" w:header="720" w:footer="720" w:gutter="0"/>
          <w:cols w:space="720"/>
        </w:sectPr>
      </w:pPr>
    </w:p>
    <w:p w14:paraId="2A9D5169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ormity with this Agreement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049029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644" w:bottom="0" w:left="1740" w:header="720" w:footer="720" w:gutter="0"/>
          <w:cols w:space="720"/>
        </w:sectPr>
      </w:pPr>
    </w:p>
    <w:p w14:paraId="3BF5EFDE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.  Confidential Information is and will remain the sole and exclusive property of the Company and will </w:t>
      </w:r>
    </w:p>
    <w:p w14:paraId="64FFDF5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56" w:bottom="0" w:left="1740" w:header="720" w:footer="720" w:gutter="0"/>
          <w:cols w:space="720"/>
        </w:sectPr>
      </w:pPr>
    </w:p>
    <w:p w14:paraId="4728796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not be disclosed or revealed by the Employee, except (i) to other employees of the Company who </w:t>
      </w:r>
    </w:p>
    <w:p w14:paraId="76C5577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11" w:bottom="0" w:left="1740" w:header="720" w:footer="720" w:gutter="0"/>
          <w:cols w:space="720"/>
        </w:sectPr>
      </w:pPr>
    </w:p>
    <w:p w14:paraId="0BB9C9FA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have a need to know such information and agree to be bound by the terms of this Agreement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186299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163" w:bottom="0" w:left="1740" w:header="720" w:footer="720" w:gutter="0"/>
          <w:cols w:space="720"/>
        </w:sectPr>
      </w:pPr>
    </w:p>
    <w:p w14:paraId="42F6D21C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.  The Employee agrees that, in the event the Employee must download, access, process, transfer or </w:t>
      </w:r>
    </w:p>
    <w:p w14:paraId="11E75C0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32" w:bottom="0" w:left="1740" w:header="720" w:footer="720" w:gutter="0"/>
          <w:cols w:space="720"/>
        </w:sectPr>
      </w:pPr>
    </w:p>
    <w:p w14:paraId="73C1786A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therwise communicate Confidential Information, the Employee will comply with all laws and </w:t>
      </w:r>
    </w:p>
    <w:p w14:paraId="6035637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01" w:bottom="0" w:left="1740" w:header="720" w:footer="720" w:gutter="0"/>
          <w:cols w:space="720"/>
        </w:sectPr>
      </w:pPr>
    </w:p>
    <w:p w14:paraId="7B3651F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gulations applicable to exports and re-exports of data and information and will not, directly or </w:t>
      </w:r>
    </w:p>
    <w:p w14:paraId="6DF2E98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89" w:bottom="0" w:left="1740" w:header="720" w:footer="720" w:gutter="0"/>
          <w:cols w:space="720"/>
        </w:sectPr>
      </w:pPr>
    </w:p>
    <w:p w14:paraId="1AF61C31" w14:textId="77777777" w:rsidR="009D1614" w:rsidRPr="00CC587B" w:rsidRDefault="00CC587B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lastRenderedPageBreak/>
        <w:pict w14:anchorId="474E5926">
          <v:shape id="_x0000_s1071" style="position:absolute;margin-left:87.05pt;margin-top:203.9pt;width:11.5pt;height:11.5pt;z-index:-251661824;mso-position-horizontal-relative:page;mso-position-vertical-relative:page" coordsize="" o:spt="100" adj="0,,0" path="" filled="f" stroked="f">
            <v:stroke joinstyle="round"/>
            <v:imagedata r:id="rId8" o:title="image38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3BED51B">
          <v:shape id="_x0000_s1070" style="position:absolute;margin-left:87.05pt;margin-top:246.75pt;width:11.5pt;height:11.5pt;z-index:-251660800;mso-position-horizontal-relative:page;mso-position-vertical-relative:page" coordsize="" o:spt="100" adj="0,,0" path="" filled="f" stroked="f">
            <v:stroke joinstyle="round"/>
            <v:imagedata r:id="rId8" o:title="image39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B023F87">
          <v:shape id="_x0000_s1069" style="position:absolute;margin-left:201.5pt;margin-top:244.9pt;width:55.7pt;height:14.4pt;z-index:-251659776;mso-position-horizontal-relative:page;mso-position-vertical-relative:page" coordsize="" o:spt="100" adj="0,,0" path="" filled="f" stroked="f">
            <v:stroke joinstyle="round"/>
            <v:imagedata r:id="rId14" o:title="image40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04C0C43">
          <v:shape id="_x0000_s1068" style="position:absolute;margin-left:322.3pt;margin-top:246.75pt;width:11.5pt;height:11.5pt;z-index:-251658752;mso-position-horizontal-relative:page;mso-position-vertical-relative:page" coordsize="" o:spt="100" adj="0,,0" path="" filled="f" stroked="f">
            <v:stroke joinstyle="round"/>
            <v:imagedata r:id="rId8" o:title="image4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07F47AD">
          <v:shape id="_x0000_s1067" style="position:absolute;margin-left:381.6pt;margin-top:246.75pt;width:11.5pt;height:11.5pt;z-index:-251657728;mso-position-horizontal-relative:page;mso-position-vertical-relative:page" coordsize="" o:spt="100" adj="0,,0" path="" filled="f" stroked="f">
            <v:stroke joinstyle="round"/>
            <v:imagedata r:id="rId8" o:title="image4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DED6972">
          <v:shape id="_x0000_s1066" style="position:absolute;margin-left:71.55pt;margin-top:405.4pt;width:11.5pt;height:11.5pt;z-index:-251656704;mso-position-horizontal-relative:page;mso-position-vertical-relative:page" coordsize="" o:spt="100" adj="0,,0" path="" filled="f" stroked="f">
            <v:stroke joinstyle="round"/>
            <v:imagedata r:id="rId8" o:title="image4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7F3440F">
          <v:shape id="_x0000_s1065" style="position:absolute;margin-left:71.55pt;margin-top:419.45pt;width:11.5pt;height:11.5pt;z-index:-251655680;mso-position-horizontal-relative:page;mso-position-vertical-relative:page" coordsize="" o:spt="100" adj="0,,0" path="" filled="f" stroked="f">
            <v:stroke joinstyle="round"/>
            <v:imagedata r:id="rId8" o:title="image4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A86C0D9">
          <v:shape id="_x0000_s1064" style="position:absolute;margin-left:257.65pt;margin-top:417.7pt;width:111.25pt;height:14.4pt;z-index:-251654656;mso-position-horizontal-relative:page;mso-position-vertical-relative:page" coordsize="" o:spt="100" adj="0,,0" path="" filled="f" stroked="f">
            <v:stroke joinstyle="round"/>
            <v:imagedata r:id="rId5" o:title="image4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EA13706">
          <v:shape id="_x0000_s1063" style="position:absolute;margin-left:385.55pt;margin-top:417.7pt;width:33.35pt;height:14.4pt;z-index:-251653632;mso-position-horizontal-relative:page;mso-position-vertical-relative:page" coordsize="" o:spt="100" adj="0,,0" path="" filled="f" stroked="f">
            <v:stroke joinstyle="round"/>
            <v:imagedata r:id="rId6" o:title="image4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9C8B421">
          <v:shape id="_x0000_s1062" style="position:absolute;margin-left:71.55pt;margin-top:549.25pt;width:11.5pt;height:11.5pt;z-index:-251652608;mso-position-horizontal-relative:page;mso-position-vertical-relative:page" coordsize="" o:spt="100" adj="0,,0" path="" filled="f" stroked="f">
            <v:stroke joinstyle="round"/>
            <v:imagedata r:id="rId8" o:title="image4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3B30C63">
          <v:shape id="_x0000_s1061" style="position:absolute;margin-left:71.55pt;margin-top:564pt;width:11.5pt;height:11.5pt;z-index:-251651584;mso-position-horizontal-relative:page;mso-position-vertical-relative:page" coordsize="" o:spt="100" adj="0,,0" path="" filled="f" stroked="f">
            <v:stroke joinstyle="round"/>
            <v:imagedata r:id="rId8" o:title="image48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6EF06DC">
          <v:shape id="_x0000_s1060" style="position:absolute;margin-left:257.65pt;margin-top:561.7pt;width:111.25pt;height:14.4pt;z-index:-251650560;mso-position-horizontal-relative:page;mso-position-vertical-relative:page" coordsize="" o:spt="100" adj="0,,0" path="" filled="f" stroked="f">
            <v:stroke joinstyle="round"/>
            <v:imagedata r:id="rId5" o:title="image49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AE6F80B">
          <v:shape id="_x0000_s1059" style="position:absolute;margin-left:385.55pt;margin-top:561.7pt;width:33.35pt;height:14.4pt;z-index:-251649536;mso-position-horizontal-relative:page;mso-position-vertical-relative:page" coordsize="" o:spt="100" adj="0,,0" path="" filled="f" stroked="f">
            <v:stroke joinstyle="round"/>
            <v:imagedata r:id="rId6" o:title="image50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indirectly, export or re-export any Confidential Information in violation of such laws and regulations, </w:t>
      </w:r>
    </w:p>
    <w:p w14:paraId="6EA43B2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pgSz w:w="12240" w:h="15840"/>
          <w:pgMar w:top="1481" w:right="1710" w:bottom="0" w:left="1740" w:header="720" w:footer="720" w:gutter="0"/>
          <w:cols w:space="720"/>
        </w:sectPr>
      </w:pPr>
    </w:p>
    <w:p w14:paraId="2D7EE9BE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cluding without limitation, those prohibiting export or re-export to restricted countries or without </w:t>
      </w:r>
    </w:p>
    <w:p w14:paraId="78D9E11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44" w:bottom="0" w:left="1740" w:header="720" w:footer="720" w:gutter="0"/>
          <w:cols w:space="720"/>
        </w:sectPr>
      </w:pPr>
    </w:p>
    <w:p w14:paraId="599CD245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governmental authorization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03B93C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966" w:bottom="0" w:left="1740" w:header="720" w:footer="720" w:gutter="0"/>
          <w:cols w:space="720"/>
        </w:sectPr>
      </w:pPr>
    </w:p>
    <w:p w14:paraId="38A13D05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.  Upon termination of this Agreement or at the request of the Company, the Employee will ensure </w:t>
      </w:r>
    </w:p>
    <w:p w14:paraId="1CAEA8E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99" w:bottom="0" w:left="1740" w:header="720" w:footer="720" w:gutter="0"/>
          <w:cols w:space="720"/>
        </w:sectPr>
      </w:pPr>
    </w:p>
    <w:p w14:paraId="7391A530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at all Confidential Information and all documents, memoranda, notes and other writings or electronic </w:t>
      </w:r>
    </w:p>
    <w:p w14:paraId="357B206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44" w:bottom="0" w:left="1740" w:header="720" w:footer="720" w:gutter="0"/>
          <w:cols w:space="720"/>
        </w:sectPr>
      </w:pPr>
    </w:p>
    <w:p w14:paraId="4F96833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cords prepared by the Employee that include or reflect any Confidential Information in the </w:t>
      </w:r>
    </w:p>
    <w:p w14:paraId="5C344AC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66" w:bottom="0" w:left="1740" w:header="720" w:footer="720" w:gutter="0"/>
          <w:cols w:space="720"/>
        </w:sectPr>
      </w:pPr>
    </w:p>
    <w:p w14:paraId="5D260C9C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mployee’s actual or constructive possession are returned to the Company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17BEA5B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731" w:bottom="0" w:left="1740" w:header="720" w:footer="720" w:gutter="0"/>
          <w:cols w:space="720"/>
        </w:sectPr>
      </w:pPr>
    </w:p>
    <w:p w14:paraId="07E87703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.  The obligation not to disclose Confidential Information shall: (Check one) </w:t>
      </w:r>
    </w:p>
    <w:p w14:paraId="7C2A688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735" w:bottom="0" w:left="1740" w:header="720" w:footer="720" w:gutter="0"/>
          <w:cols w:space="720"/>
        </w:sectPr>
      </w:pPr>
    </w:p>
    <w:p w14:paraId="01F91D53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CE6ACA1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Survive the termination of this Agreement, and at no time will the Employee be permitted to </w:t>
      </w:r>
    </w:p>
    <w:p w14:paraId="48796E2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024" w:bottom="0" w:left="1740" w:header="720" w:footer="720" w:gutter="0"/>
          <w:cols w:space="720"/>
        </w:sectPr>
      </w:pPr>
    </w:p>
    <w:p w14:paraId="75840B49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isclose Confidential Information, except to the extent that such Confidential Information is excluded </w:t>
      </w:r>
    </w:p>
    <w:p w14:paraId="65B1DB0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99" w:bottom="0" w:left="1740" w:header="720" w:footer="720" w:gutter="0"/>
          <w:cols w:space="720"/>
        </w:sectPr>
      </w:pPr>
    </w:p>
    <w:p w14:paraId="732D01A5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from the obligations of confidentiality under this Agreement pursuant to Paragraph 2 above. </w:t>
      </w:r>
    </w:p>
    <w:p w14:paraId="20A5102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67" w:bottom="0" w:left="1740" w:header="720" w:footer="720" w:gutter="0"/>
          <w:cols w:space="720"/>
        </w:sectPr>
      </w:pPr>
    </w:p>
    <w:p w14:paraId="776A644A" w14:textId="77777777" w:rsidR="009D1614" w:rsidRPr="00CC587B" w:rsidRDefault="000551D6">
      <w:pPr>
        <w:spacing w:before="51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Remain in effect until __________ (Check one)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months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years from the date hereof, </w:t>
      </w:r>
    </w:p>
    <w:p w14:paraId="479651D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69" w:bottom="0" w:left="1740" w:header="720" w:footer="720" w:gutter="0"/>
          <w:cols w:space="720"/>
        </w:sectPr>
      </w:pPr>
    </w:p>
    <w:p w14:paraId="6CCE4865" w14:textId="77777777" w:rsidR="009D1614" w:rsidRPr="00CC587B" w:rsidRDefault="000551D6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xcept to the extent that such Confidential Information is excluded from the obligations of </w:t>
      </w:r>
    </w:p>
    <w:p w14:paraId="40BC39B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576" w:bottom="0" w:left="1740" w:header="720" w:footer="720" w:gutter="0"/>
          <w:cols w:space="720"/>
        </w:sectPr>
      </w:pPr>
    </w:p>
    <w:p w14:paraId="0FFFC2A2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nfidentiality under this Agreement pursuant to Paragraph 2 above. </w:t>
      </w:r>
    </w:p>
    <w:p w14:paraId="61DA727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390" w:bottom="0" w:left="1740" w:header="720" w:footer="720" w:gutter="0"/>
          <w:cols w:space="720"/>
        </w:sectPr>
      </w:pPr>
    </w:p>
    <w:p w14:paraId="1465AF6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C078F90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91B4C2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7460B0D" w14:textId="77777777" w:rsidR="009D1614" w:rsidRPr="00CC587B" w:rsidRDefault="000551D6">
      <w:pPr>
        <w:spacing w:before="41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4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Non-Compete. </w:t>
      </w:r>
      <w:r w:rsidRPr="00CC587B">
        <w:rPr>
          <w:rFonts w:ascii="Lato" w:eastAsia="Arial" w:hAnsi="Lato"/>
          <w:color w:val="000000"/>
          <w:sz w:val="21"/>
          <w:szCs w:val="21"/>
        </w:rPr>
        <w:t>(Cross out if you do not want to include a non-compete clause) </w:t>
      </w:r>
    </w:p>
    <w:p w14:paraId="3522CE1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548" w:bottom="0" w:left="1440" w:header="720" w:footer="720" w:gutter="0"/>
          <w:cols w:space="720"/>
        </w:sectPr>
      </w:pPr>
    </w:p>
    <w:p w14:paraId="1349E097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439C139" w14:textId="77777777" w:rsidR="009D1614" w:rsidRPr="00CC587B" w:rsidRDefault="000551D6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Employee agrees that at no time will the Employee engage in any business activity which is </w:t>
      </w:r>
    </w:p>
    <w:p w14:paraId="06B65C4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256" w:bottom="0" w:left="1440" w:header="720" w:footer="720" w:gutter="0"/>
          <w:cols w:space="720"/>
        </w:sectPr>
      </w:pPr>
    </w:p>
    <w:p w14:paraId="1D0009C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competitive with the Company, nor work for any company which competes with the Company: (Check </w:t>
      </w:r>
    </w:p>
    <w:p w14:paraId="25850C2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68" w:bottom="0" w:left="1440" w:header="720" w:footer="720" w:gutter="0"/>
          <w:cols w:space="720"/>
        </w:sectPr>
      </w:pPr>
    </w:p>
    <w:p w14:paraId="7C2F6E8E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ne)  </w:t>
      </w:r>
    </w:p>
    <w:p w14:paraId="42B1479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0283" w:bottom="0" w:left="1440" w:header="720" w:footer="720" w:gutter="0"/>
          <w:cols w:space="720"/>
        </w:sectPr>
      </w:pPr>
    </w:p>
    <w:p w14:paraId="2614CF4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76021E6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During the term of the Employee’s relationship with the Company. </w:t>
      </w:r>
    </w:p>
    <w:p w14:paraId="0E011EE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558" w:bottom="0" w:left="1440" w:header="720" w:footer="720" w:gutter="0"/>
          <w:cols w:space="720"/>
        </w:sectPr>
      </w:pPr>
    </w:p>
    <w:p w14:paraId="5C0ADC5B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From the date of this Agreement until ____________________, 20______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27B46C7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741" w:bottom="0" w:left="1440" w:header="720" w:footer="720" w:gutter="0"/>
          <w:cols w:space="720"/>
        </w:sectPr>
      </w:pPr>
    </w:p>
    <w:p w14:paraId="4FB30B0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2BA9237" w14:textId="77777777" w:rsidR="009D1614" w:rsidRPr="00CC587B" w:rsidRDefault="000551D6">
      <w:pPr>
        <w:spacing w:before="156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5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Non-Solicitation.</w:t>
      </w:r>
      <w:r w:rsidRPr="00CC587B">
        <w:rPr>
          <w:rFonts w:ascii="Lato" w:eastAsia="Arial" w:hAnsi="Lato"/>
          <w:color w:val="000000"/>
          <w:sz w:val="21"/>
          <w:szCs w:val="21"/>
        </w:rPr>
        <w:t> (Cross out if you do not want to include a non-solicitation clause) </w:t>
      </w:r>
    </w:p>
    <w:p w14:paraId="6A8801D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158" w:bottom="0" w:left="1440" w:header="720" w:footer="720" w:gutter="0"/>
          <w:cols w:space="720"/>
        </w:sectPr>
      </w:pPr>
    </w:p>
    <w:p w14:paraId="7EBADE2E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1EA8571" w14:textId="77777777" w:rsidR="009D1614" w:rsidRPr="00CC587B" w:rsidRDefault="000551D6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Employee agrees not to solicit any employee or independent contractor of the Company on behalf of </w:t>
      </w:r>
    </w:p>
    <w:p w14:paraId="7D0E2E4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66" w:bottom="0" w:left="1440" w:header="720" w:footer="720" w:gutter="0"/>
          <w:cols w:space="720"/>
        </w:sectPr>
      </w:pPr>
    </w:p>
    <w:p w14:paraId="2411EE53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y other business enterprise, nor shall the Employee induce any employee or independent contractor </w:t>
      </w:r>
    </w:p>
    <w:p w14:paraId="5EF0B74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90" w:bottom="0" w:left="1440" w:header="720" w:footer="720" w:gutter="0"/>
          <w:cols w:space="720"/>
        </w:sectPr>
      </w:pPr>
    </w:p>
    <w:p w14:paraId="53B4D3F2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ssociated with the Company to terminate or breach an employment, contractual or other relationship </w:t>
      </w:r>
    </w:p>
    <w:p w14:paraId="5B33D5F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78" w:bottom="0" w:left="1440" w:header="720" w:footer="720" w:gutter="0"/>
          <w:cols w:space="720"/>
        </w:sectPr>
      </w:pPr>
    </w:p>
    <w:p w14:paraId="6EA5140A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with the Company: (Check one) </w:t>
      </w:r>
    </w:p>
    <w:p w14:paraId="4DFEA84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937" w:bottom="0" w:left="1440" w:header="720" w:footer="720" w:gutter="0"/>
          <w:cols w:space="720"/>
        </w:sectPr>
      </w:pPr>
    </w:p>
    <w:p w14:paraId="3D89EA1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EE5F600" w14:textId="77777777" w:rsidR="009D1614" w:rsidRPr="00CC587B" w:rsidRDefault="000551D6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During the term of the Employee’s relationship with the Company. </w:t>
      </w:r>
    </w:p>
    <w:p w14:paraId="071B5E0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558" w:bottom="0" w:left="1440" w:header="720" w:footer="720" w:gutter="0"/>
          <w:cols w:space="720"/>
        </w:sectPr>
      </w:pPr>
    </w:p>
    <w:p w14:paraId="3FF402E5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From the date of this Agreement until ____________________, 20______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0F1FF3C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741" w:bottom="0" w:left="1440" w:header="720" w:footer="720" w:gutter="0"/>
          <w:cols w:space="720"/>
        </w:sectPr>
      </w:pPr>
    </w:p>
    <w:p w14:paraId="57D87C1A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71DC49E" w14:textId="77777777" w:rsidR="009D1614" w:rsidRPr="00CC587B" w:rsidRDefault="000551D6">
      <w:pPr>
        <w:spacing w:before="156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6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Disclaimer. </w:t>
      </w:r>
      <w:r w:rsidRPr="00CC587B">
        <w:rPr>
          <w:rFonts w:ascii="Lato" w:eastAsia="Arial" w:hAnsi="Lato"/>
          <w:color w:val="000000"/>
          <w:sz w:val="21"/>
          <w:szCs w:val="21"/>
        </w:rPr>
        <w:t> There is no representation or warranty, express or implied, made by the Company as to </w:t>
      </w:r>
    </w:p>
    <w:p w14:paraId="3C0CACB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44" w:bottom="0" w:left="1440" w:header="720" w:footer="720" w:gutter="0"/>
          <w:cols w:space="720"/>
        </w:sectPr>
      </w:pPr>
    </w:p>
    <w:p w14:paraId="4D4A3DEC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accuracy or completeness of any of its Confidential Information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343659F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778" w:bottom="0" w:left="1440" w:header="720" w:footer="720" w:gutter="0"/>
          <w:cols w:space="720"/>
        </w:sectPr>
      </w:pPr>
    </w:p>
    <w:p w14:paraId="2426C47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E4B80E9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7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Remedies. </w:t>
      </w:r>
      <w:r w:rsidRPr="00CC587B">
        <w:rPr>
          <w:rFonts w:ascii="Lato" w:eastAsia="Arial" w:hAnsi="Lato"/>
          <w:color w:val="000000"/>
          <w:sz w:val="21"/>
          <w:szCs w:val="21"/>
        </w:rPr>
        <w:t>The Employee acknowledges that use or disclosure of any Confidential Information in a </w:t>
      </w:r>
    </w:p>
    <w:p w14:paraId="319D64A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89" w:bottom="0" w:left="1440" w:header="720" w:footer="720" w:gutter="0"/>
          <w:cols w:space="720"/>
        </w:sectPr>
      </w:pPr>
    </w:p>
    <w:p w14:paraId="7E2A433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manner inconsistent with this Agreement will give rise to irreparable injury for which damages would not </w:t>
      </w:r>
    </w:p>
    <w:p w14:paraId="3662515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89" w:bottom="0" w:left="1440" w:header="720" w:footer="720" w:gutter="0"/>
          <w:cols w:space="720"/>
        </w:sectPr>
      </w:pPr>
    </w:p>
    <w:p w14:paraId="74D6D928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e an adequate remedy.  Accordingly, in addition to any other legal remedies which may be available at </w:t>
      </w:r>
    </w:p>
    <w:p w14:paraId="7155C4F8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87" w:bottom="0" w:left="1440" w:header="720" w:footer="720" w:gutter="0"/>
          <w:cols w:space="720"/>
        </w:sectPr>
      </w:pPr>
    </w:p>
    <w:p w14:paraId="02725E9A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law or in equity, the Company shall be entitled to equitable or injunctive relief against the unauthorized </w:t>
      </w:r>
    </w:p>
    <w:p w14:paraId="78A3DAD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11" w:bottom="0" w:left="1440" w:header="720" w:footer="720" w:gutter="0"/>
          <w:cols w:space="720"/>
        </w:sectPr>
      </w:pPr>
    </w:p>
    <w:p w14:paraId="410F39FB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use or disclosure of Confidential Information. The Company shall be entitled to pursue any other legally </w:t>
      </w:r>
    </w:p>
    <w:p w14:paraId="003034D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21" w:bottom="0" w:left="1440" w:header="720" w:footer="720" w:gutter="0"/>
          <w:cols w:space="720"/>
        </w:sectPr>
      </w:pPr>
    </w:p>
    <w:p w14:paraId="5468E497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ermissible remedy available as a result of such breach, including but not limited to damages, both direct </w:t>
      </w:r>
    </w:p>
    <w:p w14:paraId="57165AA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65" w:bottom="0" w:left="1440" w:header="720" w:footer="720" w:gutter="0"/>
          <w:cols w:space="720"/>
        </w:sectPr>
      </w:pPr>
    </w:p>
    <w:p w14:paraId="0FA1CE09" w14:textId="77777777" w:rsidR="009D1614" w:rsidRPr="00CC587B" w:rsidRDefault="00CC587B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lastRenderedPageBreak/>
        <w:pict w14:anchorId="69C69AD4">
          <v:shape id="_x0000_s1057" style="position:absolute;margin-left:1in;margin-top:229.2pt;width:71.7pt;height:.7pt;z-index:-251647488;mso-position-horizontal-relative:page;mso-position-vertical-relative:page" coordorigin="2540,8086" coordsize="2530,26" path="m2540,8086r2530,l5070,8111r-2530,l2540,8086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032EB93F">
          <v:shape id="_x0000_s1056" style="position:absolute;margin-left:1in;margin-top:330pt;width:70pt;height:.7pt;z-index:-251646464;mso-position-horizontal-relative:page;mso-position-vertical-relative:page" coordorigin="2540,11642" coordsize="2471,26" path="m2540,11642r2471,l5011,11667r-2471,l2540,11642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2854D86">
          <v:shape id="_x0000_s1055" style="position:absolute;margin-left:104.3pt;margin-top:231.2pt;width:133.55pt;height:14.4pt;z-index:-251645440;mso-position-horizontal-relative:page;mso-position-vertical-relative:page" coordsize="" o:spt="100" adj="0,,0" path="" filled="f" stroked="f">
            <v:stroke joinstyle="round"/>
            <v:imagedata r:id="rId7" o:title="image5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EFBEAE5">
          <v:shape id="_x0000_s1054" style="position:absolute;margin-left:172.7pt;margin-top:245.6pt;width:133.55pt;height:14.4pt;z-index:-251644416;mso-position-horizontal-relative:page;mso-position-vertical-relative:page" coordsize="" o:spt="100" adj="0,,0" path="" filled="f" stroked="f">
            <v:stroke joinstyle="round"/>
            <v:imagedata r:id="rId7" o:title="image5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16F1C2B">
          <v:shape id="_x0000_s1053" style="position:absolute;margin-left:333.35pt;margin-top:245.6pt;width:133.55pt;height:14.4pt;z-index:-251643392;mso-position-horizontal-relative:page;mso-position-vertical-relative:page" coordsize="" o:spt="100" adj="0,,0" path="" filled="f" stroked="f">
            <v:stroke joinstyle="round"/>
            <v:imagedata r:id="rId7" o:title="image5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E989AAC">
          <v:shape id="_x0000_s1052" style="position:absolute;margin-left:114.25pt;margin-top:260pt;width:222.6pt;height:14.4pt;z-index:-251642368;mso-position-horizontal-relative:page;mso-position-vertical-relative:page" coordsize="" o:spt="100" adj="0,,0" path="" filled="f" stroked="f">
            <v:stroke joinstyle="round"/>
            <v:imagedata r:id="rId15" o:title="image5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F72BEC2">
          <v:shape id="_x0000_s1051" style="position:absolute;margin-left:143.15pt;margin-top:274.4pt;width:133.55pt;height:14.4pt;z-index:-251641344;mso-position-horizontal-relative:page;mso-position-vertical-relative:page" coordsize="" o:spt="100" adj="0,,0" path="" filled="f" stroked="f">
            <v:stroke joinstyle="round"/>
            <v:imagedata r:id="rId7" o:title="image5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00CDF23">
          <v:shape id="_x0000_s1050" style="position:absolute;margin-left:130.9pt;margin-top:288.8pt;width:133.55pt;height:14.4pt;z-index:-251640320;mso-position-horizontal-relative:page;mso-position-vertical-relative:page" coordsize="" o:spt="100" adj="0,,0" path="" filled="f" stroked="f">
            <v:stroke joinstyle="round"/>
            <v:imagedata r:id="rId7" o:title="image5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8D90034">
          <v:shape id="_x0000_s1049" style="position:absolute;margin-left:104.3pt;margin-top:332pt;width:133.55pt;height:14.4pt;z-index:-251639296;mso-position-horizontal-relative:page;mso-position-vertical-relative:page" coordsize="" o:spt="100" adj="0,,0" path="" filled="f" stroked="f">
            <v:stroke joinstyle="round"/>
            <v:imagedata r:id="rId7" o:title="image58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7E9B776">
          <v:shape id="_x0000_s1048" style="position:absolute;margin-left:172.7pt;margin-top:346.4pt;width:133.55pt;height:14.4pt;z-index:-251638272;mso-position-horizontal-relative:page;mso-position-vertical-relative:page" coordsize="" o:spt="100" adj="0,,0" path="" filled="f" stroked="f">
            <v:stroke joinstyle="round"/>
            <v:imagedata r:id="rId7" o:title="image59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C300B5A">
          <v:shape id="_x0000_s1047" style="position:absolute;margin-left:333.35pt;margin-top:346.4pt;width:133.55pt;height:14.4pt;z-index:-251637248;mso-position-horizontal-relative:page;mso-position-vertical-relative:page" coordsize="" o:spt="100" adj="0,,0" path="" filled="f" stroked="f">
            <v:stroke joinstyle="round"/>
            <v:imagedata r:id="rId7" o:title="image60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A303B3B">
          <v:shape id="_x0000_s1046" style="position:absolute;margin-left:114.25pt;margin-top:360.8pt;width:222.6pt;height:14.4pt;z-index:-251636224;mso-position-horizontal-relative:page;mso-position-vertical-relative:page" coordsize="" o:spt="100" adj="0,,0" path="" filled="f" stroked="f">
            <v:stroke joinstyle="round"/>
            <v:imagedata r:id="rId15" o:title="image6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75D47D6">
          <v:shape id="_x0000_s1045" style="position:absolute;margin-left:143.15pt;margin-top:375.2pt;width:133.55pt;height:14.4pt;z-index:-251635200;mso-position-horizontal-relative:page;mso-position-vertical-relative:page" coordsize="" o:spt="100" adj="0,,0" path="" filled="f" stroked="f">
            <v:stroke joinstyle="round"/>
            <v:imagedata r:id="rId7" o:title="image6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099AAE5">
          <v:shape id="_x0000_s1044" style="position:absolute;margin-left:130.9pt;margin-top:389.6pt;width:133.55pt;height:14.4pt;z-index:-251634176;mso-position-horizontal-relative:page;mso-position-vertical-relative:page" coordsize="" o:spt="100" adj="0,,0" path="" filled="f" stroked="f">
            <v:stroke joinstyle="round"/>
            <v:imagedata r:id="rId7" o:title="image6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23DD7F9">
          <v:shape id="_x0000_s1043" style="position:absolute;margin-left:122.5pt;margin-top:475.3pt;width:55.55pt;height:14.4pt;z-index:-251633152;mso-position-horizontal-relative:page;mso-position-vertical-relative:page" coordsize="" o:spt="100" adj="0,,0" path="" filled="f" stroked="f">
            <v:stroke joinstyle="round"/>
            <v:imagedata r:id="rId14" o:title="image6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99361EA">
          <v:shape id="_x0000_s1042" style="position:absolute;margin-left:242.85pt;margin-top:477.5pt;width:11.5pt;height:11.5pt;z-index:-251632128;mso-position-horizontal-relative:page;mso-position-vertical-relative:page" coordsize="" o:spt="100" adj="0,,0" path="" filled="f" stroked="f">
            <v:stroke joinstyle="round"/>
            <v:imagedata r:id="rId8" o:title="image65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62054E1">
          <v:shape id="_x0000_s1041" style="position:absolute;margin-left:302.05pt;margin-top:477.5pt;width:11.5pt;height:11.5pt;z-index:-251631104;mso-position-horizontal-relative:page;mso-position-vertical-relative:page" coordsize="" o:spt="100" adj="0,,0" path="" filled="f" stroked="f">
            <v:stroke joinstyle="round"/>
            <v:imagedata r:id="rId8" o:title="image66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16513C7">
          <v:shape id="_x0000_s1040" style="position:absolute;margin-left:109.2pt;margin-top:562.4pt;width:94.7pt;height:14.4pt;z-index:-251630080;mso-position-horizontal-relative:page;mso-position-vertical-relative:page" coordsize="" o:spt="100" adj="0,,0" path="" filled="f" stroked="f">
            <v:stroke joinstyle="round"/>
            <v:imagedata r:id="rId16" o:title="image67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DB4A38A">
          <v:shape id="_x0000_s1039" style="position:absolute;margin-left:339.85pt;margin-top:576.8pt;width:94.7pt;height:14.4pt;z-index:-251629056;mso-position-horizontal-relative:page;mso-position-vertical-relative:page" coordsize="" o:spt="100" adj="0,,0" path="" filled="f" stroked="f">
            <v:stroke joinstyle="round"/>
            <v:imagedata r:id="rId16" o:title="image68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and consequential. In any action brought by the Company under this Section, the Company shall be </w:t>
      </w:r>
    </w:p>
    <w:p w14:paraId="4D69D64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pgSz w:w="12240" w:h="15840"/>
          <w:pgMar w:top="1481" w:right="1922" w:bottom="0" w:left="1440" w:header="720" w:footer="720" w:gutter="0"/>
          <w:cols w:space="720"/>
        </w:sectPr>
      </w:pPr>
    </w:p>
    <w:p w14:paraId="704F6086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entitled to recover its attorney’s fees and costs from the Employee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3036EDF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832" w:bottom="0" w:left="1440" w:header="720" w:footer="720" w:gutter="0"/>
          <w:cols w:space="720"/>
        </w:sectPr>
      </w:pPr>
    </w:p>
    <w:p w14:paraId="4654DFBF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1187E40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8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Notices.</w:t>
      </w:r>
      <w:r w:rsidRPr="00CC587B">
        <w:rPr>
          <w:rFonts w:ascii="Lato" w:eastAsia="Arial" w:hAnsi="Lato"/>
          <w:color w:val="000000"/>
          <w:sz w:val="21"/>
          <w:szCs w:val="21"/>
        </w:rPr>
        <w:t>  All notices given under this Agreement must be in writing. A notice is effective upon receipt </w:t>
      </w:r>
    </w:p>
    <w:p w14:paraId="63B02B4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54" w:bottom="0" w:left="1440" w:header="720" w:footer="720" w:gutter="0"/>
          <w:cols w:space="720"/>
        </w:sectPr>
      </w:pPr>
    </w:p>
    <w:p w14:paraId="78781375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nd shall be sent via one of the following methods: delivery in person, overnight courier service, certified </w:t>
      </w:r>
    </w:p>
    <w:p w14:paraId="318F6E3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32" w:bottom="0" w:left="1440" w:header="720" w:footer="720" w:gutter="0"/>
          <w:cols w:space="720"/>
        </w:sectPr>
      </w:pPr>
    </w:p>
    <w:p w14:paraId="6683C71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r registered mail, postage prepaid, return receipt requested, addressed to the party to be notified at the </w:t>
      </w:r>
    </w:p>
    <w:p w14:paraId="68797D0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56" w:bottom="0" w:left="1440" w:header="720" w:footer="720" w:gutter="0"/>
          <w:cols w:space="720"/>
        </w:sectPr>
      </w:pPr>
    </w:p>
    <w:p w14:paraId="17BEF7F9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elow address or by facsimile at the below facsimile number or in the case of either party, to such other </w:t>
      </w:r>
    </w:p>
    <w:p w14:paraId="143BD14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12" w:bottom="0" w:left="1440" w:header="720" w:footer="720" w:gutter="0"/>
          <w:cols w:space="720"/>
        </w:sectPr>
      </w:pPr>
    </w:p>
    <w:p w14:paraId="55D8E8CF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arty, address or facsimile number as such party may designate upon reasonable notice to the other </w:t>
      </w:r>
    </w:p>
    <w:p w14:paraId="7D6840B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66" w:bottom="0" w:left="1440" w:header="720" w:footer="720" w:gutter="0"/>
          <w:cols w:space="720"/>
        </w:sectPr>
      </w:pPr>
    </w:p>
    <w:p w14:paraId="23886FF3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arty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43B764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0234" w:bottom="0" w:left="1440" w:header="720" w:footer="720" w:gutter="0"/>
          <w:cols w:space="720"/>
        </w:sectPr>
      </w:pPr>
    </w:p>
    <w:p w14:paraId="38362437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0182D52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Disclosing Party </w:t>
      </w:r>
    </w:p>
    <w:p w14:paraId="0A8F666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305" w:bottom="0" w:left="1440" w:header="720" w:footer="720" w:gutter="0"/>
          <w:cols w:space="720"/>
        </w:sectPr>
      </w:pPr>
    </w:p>
    <w:p w14:paraId="3A574492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Name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0EE6AC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419" w:bottom="0" w:left="1440" w:header="720" w:footer="720" w:gutter="0"/>
          <w:cols w:space="720"/>
        </w:sectPr>
      </w:pPr>
    </w:p>
    <w:p w14:paraId="15826687" w14:textId="77777777" w:rsidR="009D1614" w:rsidRPr="00CC587B" w:rsidRDefault="000551D6">
      <w:pPr>
        <w:spacing w:before="22" w:line="276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presentative name: ________________________ Title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  <w:r w:rsidRPr="00CC587B">
        <w:rPr>
          <w:rFonts w:ascii="Lato" w:hAnsi="Lato"/>
          <w:sz w:val="21"/>
          <w:szCs w:val="21"/>
        </w:rPr>
        <w:br/>
      </w:r>
      <w:r w:rsidRPr="00CC587B">
        <w:rPr>
          <w:rFonts w:ascii="Lato" w:eastAsia="Arial" w:hAnsi="Lato"/>
          <w:color w:val="000000"/>
          <w:sz w:val="21"/>
          <w:szCs w:val="21"/>
        </w:rPr>
        <w:t>Address: ________________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46A3F88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837" w:bottom="0" w:left="1440" w:header="720" w:footer="720" w:gutter="0"/>
          <w:cols w:space="720"/>
        </w:sectPr>
      </w:pPr>
    </w:p>
    <w:p w14:paraId="1B82F2D8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hone number: ________________________ </w:t>
      </w:r>
    </w:p>
    <w:p w14:paraId="09AB161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647" w:bottom="0" w:left="1440" w:header="720" w:footer="720" w:gutter="0"/>
          <w:cols w:space="720"/>
        </w:sectPr>
      </w:pPr>
    </w:p>
    <w:p w14:paraId="037B7775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Fax number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32A263B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886" w:bottom="0" w:left="1440" w:header="720" w:footer="720" w:gutter="0"/>
          <w:cols w:space="720"/>
        </w:sectPr>
      </w:pPr>
    </w:p>
    <w:p w14:paraId="1AD88E18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0CFF90D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ceiving Party </w:t>
      </w:r>
    </w:p>
    <w:p w14:paraId="4592226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338" w:bottom="0" w:left="1440" w:header="720" w:footer="720" w:gutter="0"/>
          <w:cols w:space="720"/>
        </w:sectPr>
      </w:pPr>
    </w:p>
    <w:p w14:paraId="123E38CA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Name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8154FE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7419" w:bottom="0" w:left="1440" w:header="720" w:footer="720" w:gutter="0"/>
          <w:cols w:space="720"/>
        </w:sectPr>
      </w:pPr>
    </w:p>
    <w:p w14:paraId="64A67B46" w14:textId="77777777" w:rsidR="009D1614" w:rsidRPr="00CC587B" w:rsidRDefault="000551D6">
      <w:pPr>
        <w:spacing w:before="22" w:line="276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Representative name: ________________________ Title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  <w:r w:rsidRPr="00CC587B">
        <w:rPr>
          <w:rFonts w:ascii="Lato" w:hAnsi="Lato"/>
          <w:sz w:val="21"/>
          <w:szCs w:val="21"/>
        </w:rPr>
        <w:br/>
      </w:r>
      <w:r w:rsidRPr="00CC587B">
        <w:rPr>
          <w:rFonts w:ascii="Lato" w:eastAsia="Arial" w:hAnsi="Lato"/>
          <w:color w:val="000000"/>
          <w:sz w:val="21"/>
          <w:szCs w:val="21"/>
        </w:rPr>
        <w:t>Address: ________________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61D4151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837" w:bottom="0" w:left="1440" w:header="720" w:footer="720" w:gutter="0"/>
          <w:cols w:space="720"/>
        </w:sectPr>
      </w:pPr>
    </w:p>
    <w:p w14:paraId="203A7D22" w14:textId="77777777" w:rsidR="009D1614" w:rsidRPr="00CC587B" w:rsidRDefault="000551D6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hone number: ________________________ </w:t>
      </w:r>
    </w:p>
    <w:p w14:paraId="7EDF506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647" w:bottom="0" w:left="1440" w:header="720" w:footer="720" w:gutter="0"/>
          <w:cols w:space="720"/>
        </w:sectPr>
      </w:pPr>
    </w:p>
    <w:p w14:paraId="581C4B18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Fax number: ________________________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5079C33D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6886" w:bottom="0" w:left="1440" w:header="720" w:footer="720" w:gutter="0"/>
          <w:cols w:space="720"/>
        </w:sectPr>
      </w:pPr>
    </w:p>
    <w:p w14:paraId="6A43EE1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B122759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9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Termination. </w:t>
      </w:r>
      <w:r w:rsidRPr="00CC587B">
        <w:rPr>
          <w:rFonts w:ascii="Lato" w:eastAsia="Arial" w:hAnsi="Lato"/>
          <w:color w:val="000000"/>
          <w:sz w:val="21"/>
          <w:szCs w:val="21"/>
        </w:rPr>
        <w:t>This Agreement will terminate on the earlier of: </w:t>
      </w:r>
    </w:p>
    <w:p w14:paraId="127C5B4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5070" w:bottom="0" w:left="1440" w:header="720" w:footer="720" w:gutter="0"/>
          <w:cols w:space="720"/>
        </w:sectPr>
      </w:pPr>
    </w:p>
    <w:p w14:paraId="47C55887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8E2084F" w14:textId="77777777" w:rsidR="009D1614" w:rsidRPr="00CC587B" w:rsidRDefault="000551D6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(a) the written agreement of the parties to terminate this Agreement; </w:t>
      </w:r>
    </w:p>
    <w:p w14:paraId="1265B3A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4005" w:bottom="0" w:left="2160" w:header="720" w:footer="720" w:gutter="0"/>
          <w:cols w:space="720"/>
        </w:sectPr>
      </w:pPr>
    </w:p>
    <w:p w14:paraId="62AA4910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(b) the cessation of the Employee's employment; or </w:t>
      </w:r>
    </w:p>
    <w:p w14:paraId="39C1CF8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5467" w:bottom="0" w:left="2160" w:header="720" w:footer="720" w:gutter="0"/>
          <w:cols w:space="720"/>
        </w:sectPr>
      </w:pPr>
    </w:p>
    <w:p w14:paraId="5B42D996" w14:textId="77777777" w:rsidR="009D1614" w:rsidRPr="00CC587B" w:rsidRDefault="000551D6">
      <w:pPr>
        <w:spacing w:before="19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(c) __________ (Check one)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months   </w:t>
      </w:r>
      <w:r w:rsidRPr="00CC587B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CC587B">
        <w:rPr>
          <w:rFonts w:ascii="Lato" w:eastAsia="Arial" w:hAnsi="Lato"/>
          <w:color w:val="000000"/>
          <w:sz w:val="21"/>
          <w:szCs w:val="21"/>
        </w:rPr>
        <w:t>   years from the date hereof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2EA2392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345" w:bottom="0" w:left="2160" w:header="720" w:footer="720" w:gutter="0"/>
          <w:cols w:space="720"/>
        </w:sectPr>
      </w:pPr>
    </w:p>
    <w:p w14:paraId="2076F84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F1F088C" w14:textId="77777777" w:rsidR="009D1614" w:rsidRPr="00CC587B" w:rsidRDefault="000551D6">
      <w:pPr>
        <w:spacing w:before="156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10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Amendment.</w:t>
      </w:r>
      <w:r w:rsidRPr="00CC587B">
        <w:rPr>
          <w:rFonts w:ascii="Lato" w:eastAsia="Arial" w:hAnsi="Lato"/>
          <w:color w:val="000000"/>
          <w:sz w:val="21"/>
          <w:szCs w:val="21"/>
        </w:rPr>
        <w:t> This Agreement may be amended or modified only by a written agreement signed by </w:t>
      </w:r>
    </w:p>
    <w:p w14:paraId="34978D0C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99" w:bottom="0" w:left="1440" w:header="720" w:footer="720" w:gutter="0"/>
          <w:cols w:space="720"/>
        </w:sectPr>
      </w:pPr>
    </w:p>
    <w:p w14:paraId="350AC2F4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oth of the parties. 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8E5C9F4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9023" w:bottom="0" w:left="1440" w:header="720" w:footer="720" w:gutter="0"/>
          <w:cols w:space="720"/>
        </w:sectPr>
      </w:pPr>
    </w:p>
    <w:p w14:paraId="2281822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D6A5327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11. 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Jurisdiction. </w:t>
      </w:r>
      <w:r w:rsidRPr="00CC587B">
        <w:rPr>
          <w:rFonts w:ascii="Lato" w:eastAsia="Arial" w:hAnsi="Lato"/>
          <w:color w:val="000000"/>
          <w:sz w:val="21"/>
          <w:szCs w:val="21"/>
        </w:rPr>
        <w:t>This Agreement will be governed by and construed in accordance with the laws of the </w:t>
      </w:r>
    </w:p>
    <w:p w14:paraId="5304E23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43" w:bottom="0" w:left="1440" w:header="720" w:footer="720" w:gutter="0"/>
          <w:cols w:space="720"/>
        </w:sectPr>
      </w:pPr>
    </w:p>
    <w:p w14:paraId="7D67837D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tate of _________________, without regard to the principles of conflict of laws. Each party consents to </w:t>
      </w:r>
    </w:p>
    <w:p w14:paraId="072C4A0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44" w:bottom="0" w:left="1440" w:header="720" w:footer="720" w:gutter="0"/>
          <w:cols w:space="720"/>
        </w:sectPr>
      </w:pPr>
    </w:p>
    <w:p w14:paraId="491F919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exclusive jurisdiction of the courts located in the State of _________________ for any legal action, </w:t>
      </w:r>
    </w:p>
    <w:p w14:paraId="5B20C1B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98" w:bottom="0" w:left="1440" w:header="720" w:footer="720" w:gutter="0"/>
          <w:cols w:space="720"/>
        </w:sectPr>
      </w:pPr>
    </w:p>
    <w:p w14:paraId="12B4795A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suit or proceeding arising out of or in connection with this Agreement. Each party further waives any </w:t>
      </w:r>
    </w:p>
    <w:p w14:paraId="30A02C7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921" w:bottom="0" w:left="1440" w:header="720" w:footer="720" w:gutter="0"/>
          <w:cols w:space="720"/>
        </w:sectPr>
      </w:pPr>
    </w:p>
    <w:p w14:paraId="0BD5AE1D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objection to the laying of venue for any such suit, action or proceeding in such courts. 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1F8557D1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3141" w:bottom="0" w:left="1440" w:header="720" w:footer="720" w:gutter="0"/>
          <w:cols w:space="720"/>
        </w:sectPr>
      </w:pPr>
    </w:p>
    <w:p w14:paraId="5986B920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078F66A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12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No Offer or Sale.</w:t>
      </w:r>
      <w:r w:rsidRPr="00CC587B">
        <w:rPr>
          <w:rFonts w:ascii="Lato" w:eastAsia="Arial" w:hAnsi="Lato"/>
          <w:color w:val="000000"/>
          <w:sz w:val="21"/>
          <w:szCs w:val="21"/>
        </w:rPr>
        <w:t> Nothing in this Agreement will be deemed a sale or offer for sale of Confidential </w:t>
      </w:r>
    </w:p>
    <w:p w14:paraId="5B9208AA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55" w:bottom="0" w:left="1440" w:header="720" w:footer="720" w:gutter="0"/>
          <w:cols w:space="720"/>
        </w:sectPr>
      </w:pPr>
    </w:p>
    <w:p w14:paraId="0C633887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formation nor obligate the Company to grant the Employee a license or any rights, by statute, common </w:t>
      </w:r>
    </w:p>
    <w:p w14:paraId="557C538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20" w:bottom="0" w:left="1440" w:header="720" w:footer="720" w:gutter="0"/>
          <w:cols w:space="720"/>
        </w:sectPr>
      </w:pPr>
    </w:p>
    <w:p w14:paraId="1D9E577D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law theory of estoppel or otherwise, to Confidential Information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5E8F154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5142" w:bottom="0" w:left="1440" w:header="720" w:footer="720" w:gutter="0"/>
          <w:cols w:space="720"/>
        </w:sectPr>
      </w:pPr>
    </w:p>
    <w:p w14:paraId="3230077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79BC67B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13. </w:t>
      </w: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 Miscellaneous.</w:t>
      </w:r>
      <w:r w:rsidRPr="00CC587B">
        <w:rPr>
          <w:rFonts w:ascii="Lato" w:eastAsia="Arial" w:hAnsi="Lato"/>
          <w:color w:val="000000"/>
          <w:sz w:val="21"/>
          <w:szCs w:val="21"/>
        </w:rPr>
        <w:t> No joint venture, partnership or agency relationship exists between the Employee, </w:t>
      </w:r>
    </w:p>
    <w:p w14:paraId="2E1A63D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633" w:bottom="0" w:left="1440" w:header="720" w:footer="720" w:gutter="0"/>
          <w:cols w:space="720"/>
        </w:sectPr>
      </w:pPr>
    </w:p>
    <w:p w14:paraId="4575961C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the Company or any third-party as a result of this Agreement. This Agreement will inure to the benefit of </w:t>
      </w:r>
    </w:p>
    <w:p w14:paraId="4B0C89F0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587" w:bottom="0" w:left="1440" w:header="720" w:footer="720" w:gutter="0"/>
          <w:cols w:space="720"/>
        </w:sectPr>
      </w:pPr>
    </w:p>
    <w:p w14:paraId="3B1486E4" w14:textId="77777777" w:rsidR="009D1614" w:rsidRPr="00CC587B" w:rsidRDefault="00CC587B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lastRenderedPageBreak/>
        <w:pict w14:anchorId="75F2D4B3">
          <v:shape id="_x0000_s1037" style="position:absolute;margin-left:1in;margin-top:276pt;width:217.15pt;height:.7pt;z-index:-251627008;mso-position-horizontal-relative:page;mso-position-vertical-relative:page" coordorigin="2540,9737" coordsize="7661,26" path="m2540,9737r7661,l10201,9762r-7661,l2540,9737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FD6C29F">
          <v:shape id="_x0000_s1036" style="position:absolute;margin-left:1in;margin-top:256.4pt;width:217.2pt;height:21.6pt;z-index:-251625984;mso-position-horizontal-relative:page;mso-position-vertical-relative:page" coordsize="" o:spt="100" adj="0,,0" path="" filled="f" stroked="f">
            <v:stroke joinstyle="round"/>
            <v:imagedata r:id="rId17" o:title="image70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CF547AB">
          <v:shape id="_x0000_s1035" style="position:absolute;margin-left:322.75pt;margin-top:276pt;width:217.25pt;height:.7pt;z-index:-251624960;mso-position-horizontal-relative:page;mso-position-vertical-relative:page" coordorigin="11386,9737" coordsize="7665,26" path="m11386,9737r7664,l19050,9762r-7664,l11386,9737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18CB5958">
          <v:shape id="_x0000_s1034" style="position:absolute;margin-left:322.7pt;margin-top:256.4pt;width:217.45pt;height:21.6pt;z-index:-251623936;mso-position-horizontal-relative:page;mso-position-vertical-relative:page" coordsize="" o:spt="100" adj="0,,0" path="" filled="f" stroked="f">
            <v:stroke joinstyle="round"/>
            <v:imagedata r:id="rId17" o:title="image71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C2F3FF0">
          <v:shape id="_x0000_s1033" style="position:absolute;margin-left:1in;margin-top:355pt;width:217.15pt;height:.7pt;z-index:-251622912;mso-position-horizontal-relative:page;mso-position-vertical-relative:page" coordorigin="2540,12525" coordsize="7661,26" path="m2540,12525r7661,l10201,12550r-7661,l2540,12525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4BB4B227">
          <v:shape id="_x0000_s1032" style="position:absolute;margin-left:1in;margin-top:335.35pt;width:217.2pt;height:21.6pt;z-index:-251621888;mso-position-horizontal-relative:page;mso-position-vertical-relative:page" coordsize="" o:spt="100" adj="0,,0" path="" filled="f" stroked="f">
            <v:stroke joinstyle="round"/>
            <v:imagedata r:id="rId17" o:title="image72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E236572">
          <v:shape id="_x0000_s1031" style="position:absolute;margin-left:322.75pt;margin-top:355pt;width:217.25pt;height:.7pt;z-index:-251620864;mso-position-horizontal-relative:page;mso-position-vertical-relative:page" coordorigin="11386,12525" coordsize="7665,26" path="m11386,12525r7664,l19050,12550r-7664,l11386,12525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5EF7BA1A">
          <v:shape id="_x0000_s1030" style="position:absolute;margin-left:322.7pt;margin-top:335.35pt;width:217.45pt;height:21.6pt;z-index:-251619840;mso-position-horizontal-relative:page;mso-position-vertical-relative:page" coordsize="" o:spt="100" adj="0,,0" path="" filled="f" stroked="f">
            <v:stroke joinstyle="round"/>
            <v:imagedata r:id="rId17" o:title="image73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60AB62AB">
          <v:shape id="_x0000_s1029" style="position:absolute;margin-left:1in;margin-top:432.3pt;width:217.15pt;height:.7pt;z-index:-251618816;mso-position-horizontal-relative:page;mso-position-vertical-relative:page" coordorigin="2540,15251" coordsize="7661,26" path="m2540,15251r7661,l10201,15276r-7661,l2540,15251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29F51130">
          <v:shape id="_x0000_s1028" style="position:absolute;margin-left:1in;margin-top:412.65pt;width:217.2pt;height:21.6pt;z-index:-251617792;mso-position-horizontal-relative:page;mso-position-vertical-relative:page" coordsize="" o:spt="100" adj="0,,0" path="" filled="f" stroked="f">
            <v:stroke joinstyle="round"/>
            <v:imagedata r:id="rId17" o:title="image74"/>
            <v:formulas/>
            <v:path o:connecttype="segments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39A13AD3">
          <v:shape id="_x0000_s1027" style="position:absolute;margin-left:322.75pt;margin-top:432.3pt;width:217.25pt;height:.7pt;z-index:-251616768;mso-position-horizontal-relative:page;mso-position-vertical-relative:page" coordorigin="11386,15251" coordsize="7665,26" path="m11386,15251r7664,l19050,15276r-7664,l11386,15251xe" fillcolor="black" stroked="f" strokeweight="1pt">
            <v:stroke miterlimit="10" joinstyle="miter"/>
            <w10:wrap anchorx="page" anchory="page"/>
          </v:shape>
        </w:pict>
      </w:r>
      <w:r w:rsidRPr="00CC587B">
        <w:rPr>
          <w:rFonts w:ascii="Lato" w:hAnsi="Lato"/>
          <w:sz w:val="21"/>
          <w:szCs w:val="21"/>
        </w:rPr>
        <w:pict w14:anchorId="795A8911">
          <v:shape id="_x0000_s1026" style="position:absolute;margin-left:322.7pt;margin-top:412.65pt;width:217.45pt;height:21.6pt;z-index:-251615744;mso-position-horizontal-relative:page;mso-position-vertical-relative:page" coordsize="" o:spt="100" adj="0,,0" path="" filled="f" stroked="f">
            <v:stroke joinstyle="round"/>
            <v:imagedata r:id="rId17" o:title="image75"/>
            <v:formulas/>
            <v:path o:connecttype="segments"/>
            <w10:wrap anchorx="page" anchory="page"/>
          </v:shape>
        </w:pict>
      </w:r>
      <w:r w:rsidR="000551D6" w:rsidRPr="00CC587B">
        <w:rPr>
          <w:rFonts w:ascii="Lato" w:eastAsia="Arial" w:hAnsi="Lato"/>
          <w:color w:val="000000"/>
          <w:sz w:val="21"/>
          <w:szCs w:val="21"/>
        </w:rPr>
        <w:t>and be binding on the respective successors and permitted assigns of the parties. Neither party may </w:t>
      </w:r>
    </w:p>
    <w:p w14:paraId="1D87B657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pgSz w:w="12240" w:h="15840"/>
          <w:pgMar w:top="1481" w:right="1880" w:bottom="0" w:left="1440" w:header="720" w:footer="720" w:gutter="0"/>
          <w:cols w:space="720"/>
        </w:sectPr>
      </w:pPr>
    </w:p>
    <w:p w14:paraId="7A6AF574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ssign its rights or delegate its duties under this Agreement without the other party’s prior written consent. </w:t>
      </w:r>
    </w:p>
    <w:p w14:paraId="745758C6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00" w:bottom="0" w:left="1440" w:header="720" w:footer="720" w:gutter="0"/>
          <w:cols w:space="720"/>
        </w:sectPr>
      </w:pPr>
    </w:p>
    <w:p w14:paraId="55F5AB06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 the event that any provision of this Agreement is held to be invalid, illegal or unenforceable in whole or </w:t>
      </w:r>
    </w:p>
    <w:p w14:paraId="4CAEF233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87" w:bottom="0" w:left="1440" w:header="720" w:footer="720" w:gutter="0"/>
          <w:cols w:space="720"/>
        </w:sectPr>
      </w:pPr>
    </w:p>
    <w:p w14:paraId="6E8E7361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 part, the remaining provisions shall not be affected and shall continue to be valid, legal and enforceable </w:t>
      </w:r>
    </w:p>
    <w:p w14:paraId="69ED3CCF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398" w:bottom="0" w:left="1440" w:header="720" w:footer="720" w:gutter="0"/>
          <w:cols w:space="720"/>
        </w:sectPr>
      </w:pPr>
    </w:p>
    <w:p w14:paraId="4D42B2AE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s though the invalid, illegal or unenforceable parts had not been included in this Agreement. Neither </w:t>
      </w:r>
    </w:p>
    <w:p w14:paraId="12CDA31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831" w:bottom="0" w:left="1440" w:header="720" w:footer="720" w:gutter="0"/>
          <w:cols w:space="720"/>
        </w:sectPr>
      </w:pPr>
    </w:p>
    <w:p w14:paraId="75F76A92" w14:textId="77777777" w:rsidR="009D1614" w:rsidRPr="00CC587B" w:rsidRDefault="000551D6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party will be charged with any waiver of any provision of this Agreement, unless such waiver is evidenced </w:t>
      </w:r>
    </w:p>
    <w:p w14:paraId="2FC0577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433" w:bottom="0" w:left="1440" w:header="720" w:footer="720" w:gutter="0"/>
          <w:cols w:space="720"/>
        </w:sectPr>
      </w:pPr>
    </w:p>
    <w:p w14:paraId="00E8C7A7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by a writing signed by the party and any such waiver will be limited to the terms of such writing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D400D75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2351" w:bottom="0" w:left="1440" w:header="720" w:footer="720" w:gutter="0"/>
          <w:cols w:space="720"/>
        </w:sectPr>
      </w:pPr>
    </w:p>
    <w:p w14:paraId="1D513FC3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107DD67" w14:textId="77777777" w:rsidR="009D1614" w:rsidRPr="00CC587B" w:rsidRDefault="000551D6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IN WITNESS WHEREOF, the parties hereto have executed this Agreement as of the date first written </w:t>
      </w:r>
    </w:p>
    <w:p w14:paraId="35C58FC9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778" w:bottom="0" w:left="1440" w:header="720" w:footer="720" w:gutter="0"/>
          <w:cols w:space="720"/>
        </w:sectPr>
      </w:pPr>
    </w:p>
    <w:p w14:paraId="7729E3EA" w14:textId="77777777" w:rsidR="009D1614" w:rsidRPr="00CC587B" w:rsidRDefault="000551D6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color w:val="000000"/>
          <w:sz w:val="21"/>
          <w:szCs w:val="21"/>
        </w:rPr>
        <w:t>above.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1D19764E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10134" w:bottom="0" w:left="1440" w:header="720" w:footer="720" w:gutter="0"/>
          <w:cols w:space="720"/>
        </w:sectPr>
      </w:pPr>
    </w:p>
    <w:p w14:paraId="74DC5032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2FD8167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25A345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996EB56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DCF142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C447103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8B041F3" w14:textId="77777777" w:rsidR="009D1614" w:rsidRPr="00CC587B" w:rsidRDefault="000551D6">
      <w:pPr>
        <w:spacing w:before="33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e </w:t>
      </w:r>
      <w:r w:rsidRPr="00CC587B">
        <w:rPr>
          <w:rFonts w:ascii="Lato" w:eastAsia="Arial" w:hAnsi="Lato"/>
          <w:color w:val="000000"/>
          <w:sz w:val="21"/>
          <w:szCs w:val="21"/>
        </w:rPr>
        <w:t>Signatur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CDEFA83" w14:textId="77777777" w:rsidR="009D1614" w:rsidRPr="00CC587B" w:rsidRDefault="000551D6">
      <w:pPr>
        <w:spacing w:line="200" w:lineRule="exact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br w:type="column"/>
      </w:r>
    </w:p>
    <w:p w14:paraId="113D81B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FA6AC6F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83225C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6E0C62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81F4F4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430B00E" w14:textId="77777777" w:rsidR="009D1614" w:rsidRPr="00CC587B" w:rsidRDefault="000551D6">
      <w:pPr>
        <w:spacing w:before="33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e </w:t>
      </w:r>
      <w:r w:rsidRPr="00CC587B">
        <w:rPr>
          <w:rFonts w:ascii="Lato" w:eastAsia="Arial" w:hAnsi="Lato"/>
          <w:color w:val="000000"/>
          <w:sz w:val="21"/>
          <w:szCs w:val="21"/>
        </w:rPr>
        <w:t>Full Nam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6ADEE672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0" w:bottom="0" w:left="2692" w:header="720" w:footer="720" w:gutter="0"/>
          <w:cols w:num="2" w:space="720" w:equalWidth="0">
            <w:col w:w="1920" w:space="3058"/>
            <w:col w:w="1975"/>
          </w:cols>
        </w:sectPr>
      </w:pPr>
    </w:p>
    <w:p w14:paraId="043B89B2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B1E22E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E2D6BA1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F86E16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482AF3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488E006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206F023" w14:textId="77777777" w:rsidR="009D1614" w:rsidRPr="00CC587B" w:rsidRDefault="000551D6">
      <w:pPr>
        <w:spacing w:before="125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r</w:t>
      </w:r>
      <w:r w:rsidRPr="00CC587B">
        <w:rPr>
          <w:rFonts w:ascii="Lato" w:eastAsia="Arial" w:hAnsi="Lato"/>
          <w:color w:val="000000"/>
          <w:sz w:val="21"/>
          <w:szCs w:val="21"/>
        </w:rPr>
        <w:t> Signatur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3F376421" w14:textId="77777777" w:rsidR="009D1614" w:rsidRPr="00CC587B" w:rsidRDefault="000551D6">
      <w:pPr>
        <w:spacing w:line="200" w:lineRule="exact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br w:type="column"/>
      </w:r>
    </w:p>
    <w:p w14:paraId="4B0911AA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5F79222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5ADE0FD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2A9D446B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E56961C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AC996D4" w14:textId="77777777" w:rsidR="009D1614" w:rsidRPr="00CC587B" w:rsidRDefault="000551D6">
      <w:pPr>
        <w:spacing w:before="125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Employer/Company</w:t>
      </w:r>
      <w:r w:rsidRPr="00CC587B">
        <w:rPr>
          <w:rFonts w:ascii="Lato" w:eastAsia="Arial" w:hAnsi="Lato"/>
          <w:color w:val="000000"/>
          <w:sz w:val="21"/>
          <w:szCs w:val="21"/>
        </w:rPr>
        <w:t> Full Nam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72ABF0CB" w14:textId="77777777" w:rsidR="009D1614" w:rsidRPr="00CC587B" w:rsidRDefault="009D1614">
      <w:pPr>
        <w:spacing w:line="20" w:lineRule="exact"/>
        <w:rPr>
          <w:rFonts w:ascii="Lato" w:hAnsi="Lato"/>
          <w:sz w:val="21"/>
          <w:szCs w:val="21"/>
        </w:rPr>
        <w:sectPr w:rsidR="009D1614" w:rsidRPr="00CC587B">
          <w:type w:val="continuous"/>
          <w:pgSz w:w="12240" w:h="15840"/>
          <w:pgMar w:top="1440" w:right="0" w:bottom="0" w:left="2708" w:header="720" w:footer="720" w:gutter="0"/>
          <w:cols w:num="2" w:space="720" w:equalWidth="0">
            <w:col w:w="1886" w:space="2608"/>
            <w:col w:w="2908"/>
          </w:cols>
        </w:sectPr>
      </w:pPr>
    </w:p>
    <w:p w14:paraId="49419B46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4EEAC43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03536C6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3272217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5F7A32E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E000855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124C901B" w14:textId="77777777" w:rsidR="009D1614" w:rsidRPr="00CC587B" w:rsidRDefault="000551D6">
      <w:pPr>
        <w:spacing w:before="91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Company Representative</w:t>
      </w:r>
      <w:r w:rsidRPr="00CC587B">
        <w:rPr>
          <w:rFonts w:ascii="Lato" w:eastAsia="Arial" w:hAnsi="Lato"/>
          <w:color w:val="000000"/>
          <w:sz w:val="21"/>
          <w:szCs w:val="21"/>
        </w:rPr>
        <w:t> Signatur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p w14:paraId="1E410C97" w14:textId="77777777" w:rsidR="009D1614" w:rsidRPr="00CC587B" w:rsidRDefault="000551D6">
      <w:pPr>
        <w:spacing w:line="200" w:lineRule="exact"/>
        <w:rPr>
          <w:rFonts w:ascii="Lato" w:hAnsi="Lato"/>
          <w:sz w:val="21"/>
          <w:szCs w:val="21"/>
        </w:rPr>
      </w:pPr>
      <w:r w:rsidRPr="00CC587B">
        <w:rPr>
          <w:rFonts w:ascii="Lato" w:hAnsi="Lato"/>
          <w:sz w:val="21"/>
          <w:szCs w:val="21"/>
        </w:rPr>
        <w:br w:type="column"/>
      </w:r>
    </w:p>
    <w:p w14:paraId="408CB9D9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1C28E20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FD348BA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7799DF02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650D4EF4" w14:textId="77777777" w:rsidR="009D1614" w:rsidRPr="00CC587B" w:rsidRDefault="009D1614">
      <w:pPr>
        <w:spacing w:line="200" w:lineRule="exact"/>
        <w:rPr>
          <w:rFonts w:ascii="Lato" w:hAnsi="Lato"/>
          <w:sz w:val="21"/>
          <w:szCs w:val="21"/>
        </w:rPr>
      </w:pPr>
    </w:p>
    <w:p w14:paraId="4A9AD0F7" w14:textId="77777777" w:rsidR="009D1614" w:rsidRPr="00CC587B" w:rsidRDefault="000551D6">
      <w:pPr>
        <w:spacing w:before="91" w:line="255" w:lineRule="exact"/>
        <w:ind w:right="-567"/>
        <w:rPr>
          <w:rFonts w:ascii="Lato" w:hAnsi="Lato"/>
          <w:sz w:val="21"/>
          <w:szCs w:val="21"/>
        </w:rPr>
      </w:pPr>
      <w:r w:rsidRPr="00CC587B">
        <w:rPr>
          <w:rFonts w:ascii="Lato" w:eastAsia="Arial" w:hAnsi="Lato"/>
          <w:b/>
          <w:bCs/>
          <w:color w:val="000000"/>
          <w:sz w:val="21"/>
          <w:szCs w:val="21"/>
        </w:rPr>
        <w:t>Company Representative</w:t>
      </w:r>
      <w:r w:rsidRPr="00CC587B">
        <w:rPr>
          <w:rFonts w:ascii="Lato" w:eastAsia="Arial" w:hAnsi="Lato"/>
          <w:color w:val="000000"/>
          <w:sz w:val="21"/>
          <w:szCs w:val="21"/>
        </w:rPr>
        <w:t> Name and Title</w:t>
      </w:r>
      <w:r w:rsidRPr="00CC587B">
        <w:rPr>
          <w:rFonts w:ascii="Lato" w:hAnsi="Lato"/>
          <w:color w:val="000000"/>
          <w:sz w:val="21"/>
          <w:szCs w:val="21"/>
        </w:rPr>
        <w:t> </w:t>
      </w:r>
    </w:p>
    <w:sectPr w:rsidR="009D1614" w:rsidRPr="00CC587B" w:rsidSect="009D1614">
      <w:type w:val="continuous"/>
      <w:pgSz w:w="12240" w:h="15840"/>
      <w:pgMar w:top="1440" w:right="0" w:bottom="0" w:left="1963" w:header="720" w:footer="720" w:gutter="0"/>
      <w:cols w:num="2" w:space="720" w:equalWidth="0">
        <w:col w:w="3376" w:space="1379"/>
        <w:col w:w="387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M2sbQwMLAwMDFQ0lEKTi0uzszPAykwrAUAoqtVTiwAAAA="/>
  </w:docVars>
  <w:rsids>
    <w:rsidRoot w:val="009D1614"/>
    <w:rsid w:val="000551D6"/>
    <w:rsid w:val="009D1614"/>
    <w:rsid w:val="00CC5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0"/>
    <o:shapelayout v:ext="edit">
      <o:idmap v:ext="edit" data="1"/>
    </o:shapelayout>
  </w:shapeDefaults>
  <w:decimalSymbol w:val="."/>
  <w:listSeparator w:val=","/>
  <w14:docId w14:val="10F273F6"/>
  <w15:docId w15:val="{DA4C048D-0E10-4756-9492-87A25EDBB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72</Words>
  <Characters>14092</Characters>
  <Application>Microsoft Office Word</Application>
  <DocSecurity>0</DocSecurity>
  <Lines>117</Lines>
  <Paragraphs>33</Paragraphs>
  <ScaleCrop>false</ScaleCrop>
  <Company/>
  <LinksUpToDate>false</LinksUpToDate>
  <CharactersWithSpaces>1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10:12:00Z</dcterms:created>
  <dcterms:modified xsi:type="dcterms:W3CDTF">2021-04-30T06:44:00Z</dcterms:modified>
</cp:coreProperties>
</file>